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3B2EE0" w14:textId="0686771A" w:rsidR="00810696" w:rsidRPr="004A4C35" w:rsidRDefault="00734E39">
      <w:pPr>
        <w:spacing w:after="200" w:line="259" w:lineRule="auto"/>
        <w:jc w:val="center"/>
        <w:rPr>
          <w:rFonts w:ascii="Times New Roman" w:eastAsia="Times New Roman" w:hAnsi="Times New Roman" w:cs="Times New Roman"/>
          <w:b/>
          <w:sz w:val="26"/>
          <w:szCs w:val="26"/>
          <w:lang w:val="en-US"/>
        </w:rPr>
      </w:pPr>
      <w:r w:rsidRPr="00734E39">
        <w:rPr>
          <w:rFonts w:ascii="Times New Roman" w:eastAsia="Times New Roman" w:hAnsi="Times New Roman" w:cs="Times New Roman"/>
          <w:b/>
          <w:sz w:val="26"/>
          <w:szCs w:val="26"/>
          <w:lang w:val="en-US"/>
        </w:rPr>
        <w:t>Freshwater non-native species' population dynamics are synchronized with functionally similar natives</w:t>
      </w:r>
    </w:p>
    <w:p w14:paraId="543B2EE1" w14:textId="77777777" w:rsidR="00810696" w:rsidRDefault="00BB3C55">
      <w:pPr>
        <w:spacing w:after="200" w:line="259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arbbara Silva Rocha¹, Aman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antarut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Rodrigues², Rafael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endramett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Granzotti³</w:t>
      </w:r>
    </w:p>
    <w:p w14:paraId="543B2EE2" w14:textId="77777777" w:rsidR="00810696" w:rsidRDefault="00810696">
      <w:pPr>
        <w:spacing w:after="200" w:line="259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2F29F67" w14:textId="77777777" w:rsidR="00B62C93" w:rsidRPr="006F78B0" w:rsidRDefault="00BB3C55" w:rsidP="00426C4A">
      <w:pPr>
        <w:spacing w:after="200" w:line="259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F78B0">
        <w:rPr>
          <w:rFonts w:ascii="Times New Roman" w:eastAsia="Times New Roman" w:hAnsi="Times New Roman" w:cs="Times New Roman"/>
          <w:sz w:val="24"/>
          <w:szCs w:val="24"/>
        </w:rPr>
        <w:t>¹</w:t>
      </w:r>
      <w:r w:rsidR="00B62C93" w:rsidRPr="006F78B0">
        <w:rPr>
          <w:rFonts w:ascii="Times New Roman" w:eastAsia="Times New Roman" w:hAnsi="Times New Roman" w:cs="Times New Roman"/>
          <w:sz w:val="24"/>
          <w:szCs w:val="24"/>
        </w:rPr>
        <w:t xml:space="preserve"> Environmental </w:t>
      </w:r>
      <w:proofErr w:type="spellStart"/>
      <w:r w:rsidR="00B62C93" w:rsidRPr="006F78B0">
        <w:rPr>
          <w:rFonts w:ascii="Times New Roman" w:eastAsia="Times New Roman" w:hAnsi="Times New Roman" w:cs="Times New Roman"/>
          <w:sz w:val="24"/>
          <w:szCs w:val="24"/>
        </w:rPr>
        <w:t>Sciences</w:t>
      </w:r>
      <w:proofErr w:type="spellEnd"/>
      <w:r w:rsidR="00B62C93" w:rsidRPr="006F78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B62C93" w:rsidRPr="006F78B0">
        <w:rPr>
          <w:rFonts w:ascii="Times New Roman" w:eastAsia="Times New Roman" w:hAnsi="Times New Roman" w:cs="Times New Roman"/>
          <w:sz w:val="24"/>
          <w:szCs w:val="24"/>
        </w:rPr>
        <w:t>Department</w:t>
      </w:r>
      <w:proofErr w:type="spellEnd"/>
      <w:r w:rsidR="00B62C93" w:rsidRPr="006F78B0">
        <w:rPr>
          <w:rFonts w:ascii="Times New Roman" w:eastAsia="Times New Roman" w:hAnsi="Times New Roman" w:cs="Times New Roman"/>
          <w:sz w:val="24"/>
          <w:szCs w:val="24"/>
        </w:rPr>
        <w:t xml:space="preserve">, Federal </w:t>
      </w:r>
      <w:proofErr w:type="spellStart"/>
      <w:r w:rsidR="00B62C93" w:rsidRPr="006F78B0">
        <w:rPr>
          <w:rFonts w:ascii="Times New Roman" w:eastAsia="Times New Roman" w:hAnsi="Times New Roman" w:cs="Times New Roman"/>
          <w:sz w:val="24"/>
          <w:szCs w:val="24"/>
        </w:rPr>
        <w:t>University</w:t>
      </w:r>
      <w:proofErr w:type="spellEnd"/>
      <w:r w:rsidR="00B62C93" w:rsidRPr="006F78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B62C93" w:rsidRPr="006F78B0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="00B62C93" w:rsidRPr="006F78B0">
        <w:rPr>
          <w:rFonts w:ascii="Times New Roman" w:eastAsia="Times New Roman" w:hAnsi="Times New Roman" w:cs="Times New Roman"/>
          <w:sz w:val="24"/>
          <w:szCs w:val="24"/>
        </w:rPr>
        <w:t xml:space="preserve"> São Carlos, São Carlos, </w:t>
      </w:r>
      <w:proofErr w:type="spellStart"/>
      <w:r w:rsidR="00B62C93" w:rsidRPr="006F78B0">
        <w:rPr>
          <w:rFonts w:ascii="Times New Roman" w:eastAsia="Times New Roman" w:hAnsi="Times New Roman" w:cs="Times New Roman"/>
          <w:sz w:val="24"/>
          <w:szCs w:val="24"/>
        </w:rPr>
        <w:t>SãoPaulo</w:t>
      </w:r>
      <w:proofErr w:type="spellEnd"/>
      <w:r w:rsidR="00B62C93" w:rsidRPr="006F78B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B62C93" w:rsidRPr="006F78B0">
        <w:rPr>
          <w:rFonts w:ascii="Times New Roman" w:eastAsia="Times New Roman" w:hAnsi="Times New Roman" w:cs="Times New Roman"/>
          <w:sz w:val="24"/>
          <w:szCs w:val="24"/>
        </w:rPr>
        <w:t>Brazil</w:t>
      </w:r>
      <w:proofErr w:type="spellEnd"/>
      <w:r w:rsidR="00B62C93" w:rsidRPr="006F78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43B2EE4" w14:textId="4D8FDBDE" w:rsidR="00810696" w:rsidRDefault="00BB3C55" w:rsidP="00426C4A">
      <w:pPr>
        <w:spacing w:after="200" w:line="259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A4C35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²UMR5300 CRBE (Centre de Recherche sur la Biodiversité et l’Environnement), CNRS 5174, IRD253, UPS, 118 route de Narbonne, F-31062, Toulouse, France. </w:t>
      </w:r>
      <w:r>
        <w:rPr>
          <w:rFonts w:ascii="Times New Roman" w:eastAsia="Times New Roman" w:hAnsi="Times New Roman" w:cs="Times New Roman"/>
          <w:sz w:val="24"/>
          <w:szCs w:val="24"/>
        </w:rPr>
        <w:t>ORCID: 0000-0003-0533-9479</w:t>
      </w:r>
    </w:p>
    <w:p w14:paraId="543B2EE5" w14:textId="77777777" w:rsidR="00810696" w:rsidRDefault="00BB3C55">
      <w:pPr>
        <w:spacing w:after="20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³Programa DTI/CNPq, Instituto Nacional de Ciência e Tecnologia em Ecologia, Evolução e Conservação da Biodiversidade 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ECBi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), Universidade Federal de Goiás, 74690-900, Goiânia, GO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razil</w:t>
      </w:r>
      <w:proofErr w:type="spellEnd"/>
    </w:p>
    <w:p w14:paraId="543B2EE6" w14:textId="77777777" w:rsidR="00810696" w:rsidRDefault="00810696">
      <w:pPr>
        <w:spacing w:after="20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43B2EE7" w14:textId="77777777" w:rsidR="00810696" w:rsidRDefault="00810696">
      <w:pPr>
        <w:spacing w:after="20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43B2EE8" w14:textId="77777777" w:rsidR="00810696" w:rsidRPr="004A4C35" w:rsidRDefault="00BB3C5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4A4C3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SUPPLEMENTARY MATERIAL </w:t>
      </w:r>
    </w:p>
    <w:p w14:paraId="543B2EE9" w14:textId="77777777" w:rsidR="00810696" w:rsidRDefault="00810696">
      <w:pPr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18B5DE91" w14:textId="77777777" w:rsidR="00CE548D" w:rsidRDefault="00CE548D" w:rsidP="00CE548D">
      <w:pPr>
        <w:spacing w:line="360" w:lineRule="auto"/>
        <w:ind w:left="-141" w:hanging="14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6154C56F" wp14:editId="69B1CAC7">
            <wp:extent cx="6062590" cy="3582036"/>
            <wp:effectExtent l="0" t="0" r="0" b="0"/>
            <wp:docPr id="5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2.jpg"/>
                    <pic:cNvPicPr preferRelativeResize="0"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7013" cy="358464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4281906" w14:textId="77777777" w:rsidR="00CE548D" w:rsidRPr="00CE548D" w:rsidRDefault="008F49EB" w:rsidP="00CE548D">
      <w:pPr>
        <w:spacing w:line="360" w:lineRule="auto"/>
        <w:ind w:left="-141" w:hanging="141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sdt>
        <w:sdtPr>
          <w:tag w:val="goog_rdk_15"/>
          <w:id w:val="-79293705"/>
        </w:sdtPr>
        <w:sdtEndPr/>
        <w:sdtContent/>
      </w:sdt>
      <w:r w:rsidR="00CE548D" w:rsidRPr="00CE548D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Figure S1.</w:t>
      </w:r>
      <w:r w:rsidR="00CE548D" w:rsidRPr="00CE548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153 sampling sites </w:t>
      </w:r>
      <w:proofErr w:type="gramStart"/>
      <w:r w:rsidR="00CE548D" w:rsidRPr="00CE548D">
        <w:rPr>
          <w:rFonts w:ascii="Times New Roman" w:eastAsia="Times New Roman" w:hAnsi="Times New Roman" w:cs="Times New Roman"/>
          <w:sz w:val="24"/>
          <w:szCs w:val="24"/>
          <w:lang w:val="en-US"/>
        </w:rPr>
        <w:t>selected</w:t>
      </w:r>
      <w:proofErr w:type="gramEnd"/>
      <w:r w:rsidR="00CE548D" w:rsidRPr="00CE548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rom the </w:t>
      </w:r>
      <w:proofErr w:type="spellStart"/>
      <w:r w:rsidR="00CE548D" w:rsidRPr="00CE548D">
        <w:rPr>
          <w:rFonts w:ascii="Times New Roman" w:eastAsia="Times New Roman" w:hAnsi="Times New Roman" w:cs="Times New Roman"/>
          <w:sz w:val="24"/>
          <w:szCs w:val="24"/>
          <w:lang w:val="en-US"/>
        </w:rPr>
        <w:t>RivFishTime</w:t>
      </w:r>
      <w:proofErr w:type="spellEnd"/>
      <w:r w:rsidR="00CE548D" w:rsidRPr="00CE548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taset</w:t>
      </w:r>
      <w:sdt>
        <w:sdtPr>
          <w:tag w:val="goog_rdk_16"/>
          <w:id w:val="1359623653"/>
        </w:sdtPr>
        <w:sdtEndPr/>
        <w:sdtContent>
          <w:r w:rsidR="00CE548D" w:rsidRPr="00CE548D">
            <w:rPr>
              <w:rFonts w:ascii="Times New Roman" w:eastAsia="Times New Roman" w:hAnsi="Times New Roman" w:cs="Times New Roman"/>
              <w:sz w:val="24"/>
              <w:szCs w:val="24"/>
              <w:lang w:val="en-US"/>
            </w:rPr>
            <w:t xml:space="preserve"> (Comte et al., 2020)</w:t>
          </w:r>
        </w:sdtContent>
      </w:sdt>
      <w:r w:rsidR="00CE548D" w:rsidRPr="00CE548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</w:p>
    <w:p w14:paraId="20FB56BE" w14:textId="34834F64" w:rsidR="00CE548D" w:rsidRDefault="00CE548D">
      <w:pPr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75DB85EB" w14:textId="77777777" w:rsidR="00C01F76" w:rsidRDefault="00C01F76">
      <w:pPr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4F17583E" w14:textId="77777777" w:rsidR="00C41A39" w:rsidRPr="004A4C35" w:rsidRDefault="00C41A39">
      <w:pPr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543B2EEC" w14:textId="1EC51619" w:rsidR="00810696" w:rsidRPr="00C01F76" w:rsidRDefault="00426C4A" w:rsidP="00C01F76">
      <w:pPr>
        <w:ind w:left="-284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4A4C3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Table S1.</w:t>
      </w:r>
      <w:r w:rsidRPr="004A4C3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ummary of time series data analyzed in this study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 = 153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mpl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ites.</w:t>
      </w:r>
    </w:p>
    <w:tbl>
      <w:tblPr>
        <w:tblStyle w:val="a"/>
        <w:tblpPr w:leftFromText="180" w:rightFromText="180" w:topFromText="180" w:bottomFromText="180" w:vertAnchor="text"/>
        <w:tblW w:w="8235" w:type="dxa"/>
        <w:tblInd w:w="0" w:type="dxa"/>
        <w:tblLayout w:type="fixed"/>
        <w:tblLook w:val="0600" w:firstRow="0" w:lastRow="0" w:firstColumn="0" w:lastColumn="0" w:noHBand="1" w:noVBand="1"/>
      </w:tblPr>
      <w:tblGrid>
        <w:gridCol w:w="1575"/>
        <w:gridCol w:w="1215"/>
        <w:gridCol w:w="1755"/>
        <w:gridCol w:w="1860"/>
        <w:gridCol w:w="1830"/>
      </w:tblGrid>
      <w:tr w:rsidR="00810696" w:rsidRPr="008F49EB" w14:paraId="543B2EF2" w14:textId="77777777" w:rsidTr="00244791">
        <w:trPr>
          <w:trHeight w:val="314"/>
        </w:trPr>
        <w:tc>
          <w:tcPr>
            <w:tcW w:w="1575" w:type="dxa"/>
            <w:tcBorders>
              <w:top w:val="single" w:sz="4" w:space="0" w:color="auto"/>
              <w:bottom w:val="single" w:sz="4" w:space="0" w:color="auto"/>
            </w:tcBorders>
          </w:tcPr>
          <w:p w14:paraId="543B2EE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lastRenderedPageBreak/>
              <w:t>RivFishTim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sites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de</w:t>
            </w:r>
            <w:proofErr w:type="spellEnd"/>
          </w:p>
        </w:tc>
        <w:tc>
          <w:tcPr>
            <w:tcW w:w="1215" w:type="dxa"/>
            <w:tcBorders>
              <w:top w:val="single" w:sz="4" w:space="0" w:color="auto"/>
              <w:bottom w:val="single" w:sz="4" w:space="0" w:color="auto"/>
            </w:tcBorders>
          </w:tcPr>
          <w:p w14:paraId="543B2EE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Country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de</w:t>
            </w:r>
            <w:proofErr w:type="spellEnd"/>
          </w:p>
        </w:tc>
        <w:tc>
          <w:tcPr>
            <w:tcW w:w="1755" w:type="dxa"/>
            <w:tcBorders>
              <w:top w:val="single" w:sz="4" w:space="0" w:color="auto"/>
              <w:bottom w:val="single" w:sz="4" w:space="0" w:color="auto"/>
            </w:tcBorders>
          </w:tcPr>
          <w:p w14:paraId="543B2EEF" w14:textId="440ED284" w:rsidR="00810696" w:rsidRPr="004A4C35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A4C35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Number of </w:t>
            </w:r>
            <w:r w:rsidR="00C41A39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non-native</w:t>
            </w:r>
            <w:r w:rsidR="00C41A39" w:rsidRPr="004A4C35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Pr="004A4C35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pecies analyzed</w:t>
            </w:r>
          </w:p>
        </w:tc>
        <w:tc>
          <w:tcPr>
            <w:tcW w:w="1860" w:type="dxa"/>
            <w:tcBorders>
              <w:top w:val="single" w:sz="4" w:space="0" w:color="auto"/>
              <w:bottom w:val="single" w:sz="4" w:space="0" w:color="auto"/>
            </w:tcBorders>
          </w:tcPr>
          <w:p w14:paraId="543B2EF0" w14:textId="77777777" w:rsidR="00810696" w:rsidRPr="004A4C35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A4C35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Number of native species analyzed</w:t>
            </w:r>
          </w:p>
        </w:tc>
        <w:tc>
          <w:tcPr>
            <w:tcW w:w="1830" w:type="dxa"/>
            <w:tcBorders>
              <w:top w:val="single" w:sz="4" w:space="0" w:color="auto"/>
              <w:bottom w:val="single" w:sz="4" w:space="0" w:color="auto"/>
            </w:tcBorders>
          </w:tcPr>
          <w:p w14:paraId="543B2EF1" w14:textId="77777777" w:rsidR="00810696" w:rsidRPr="004A4C35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A4C35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Number of years in the time series</w:t>
            </w:r>
          </w:p>
        </w:tc>
      </w:tr>
      <w:tr w:rsidR="00810696" w14:paraId="543B2EF8" w14:textId="77777777" w:rsidTr="00244791">
        <w:trPr>
          <w:trHeight w:val="314"/>
        </w:trPr>
        <w:tc>
          <w:tcPr>
            <w:tcW w:w="1575" w:type="dxa"/>
            <w:tcBorders>
              <w:top w:val="single" w:sz="4" w:space="0" w:color="auto"/>
            </w:tcBorders>
          </w:tcPr>
          <w:p w14:paraId="543B2EF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12</w:t>
            </w:r>
          </w:p>
        </w:tc>
        <w:tc>
          <w:tcPr>
            <w:tcW w:w="1215" w:type="dxa"/>
            <w:tcBorders>
              <w:top w:val="single" w:sz="4" w:space="0" w:color="auto"/>
            </w:tcBorders>
          </w:tcPr>
          <w:p w14:paraId="543B2EF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  <w:tcBorders>
              <w:top w:val="single" w:sz="4" w:space="0" w:color="auto"/>
            </w:tcBorders>
          </w:tcPr>
          <w:p w14:paraId="543B2EF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  <w:tcBorders>
              <w:top w:val="single" w:sz="4" w:space="0" w:color="auto"/>
            </w:tcBorders>
          </w:tcPr>
          <w:p w14:paraId="543B2EF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43B2EF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</w:tr>
      <w:tr w:rsidR="00810696" w14:paraId="543B2EFE" w14:textId="77777777" w:rsidTr="005A6569">
        <w:trPr>
          <w:trHeight w:val="314"/>
        </w:trPr>
        <w:tc>
          <w:tcPr>
            <w:tcW w:w="1575" w:type="dxa"/>
          </w:tcPr>
          <w:p w14:paraId="543B2EF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14</w:t>
            </w:r>
          </w:p>
        </w:tc>
        <w:tc>
          <w:tcPr>
            <w:tcW w:w="1215" w:type="dxa"/>
          </w:tcPr>
          <w:p w14:paraId="543B2EF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EF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EF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830" w:type="dxa"/>
          </w:tcPr>
          <w:p w14:paraId="543B2EF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04" w14:textId="77777777" w:rsidTr="005A6569">
        <w:trPr>
          <w:trHeight w:val="314"/>
        </w:trPr>
        <w:tc>
          <w:tcPr>
            <w:tcW w:w="1575" w:type="dxa"/>
          </w:tcPr>
          <w:p w14:paraId="543B2EF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20</w:t>
            </w:r>
          </w:p>
        </w:tc>
        <w:tc>
          <w:tcPr>
            <w:tcW w:w="1215" w:type="dxa"/>
          </w:tcPr>
          <w:p w14:paraId="543B2F0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0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60" w:type="dxa"/>
          </w:tcPr>
          <w:p w14:paraId="543B2F0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830" w:type="dxa"/>
          </w:tcPr>
          <w:p w14:paraId="543B2F0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0A" w14:textId="77777777" w:rsidTr="005A6569">
        <w:trPr>
          <w:trHeight w:val="314"/>
        </w:trPr>
        <w:tc>
          <w:tcPr>
            <w:tcW w:w="1575" w:type="dxa"/>
          </w:tcPr>
          <w:p w14:paraId="543B2F0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21</w:t>
            </w:r>
          </w:p>
        </w:tc>
        <w:tc>
          <w:tcPr>
            <w:tcW w:w="1215" w:type="dxa"/>
          </w:tcPr>
          <w:p w14:paraId="543B2F0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0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0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830" w:type="dxa"/>
          </w:tcPr>
          <w:p w14:paraId="543B2F0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10" w14:textId="77777777" w:rsidTr="005A6569">
        <w:trPr>
          <w:trHeight w:val="314"/>
        </w:trPr>
        <w:tc>
          <w:tcPr>
            <w:tcW w:w="1575" w:type="dxa"/>
          </w:tcPr>
          <w:p w14:paraId="543B2F0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22</w:t>
            </w:r>
          </w:p>
        </w:tc>
        <w:tc>
          <w:tcPr>
            <w:tcW w:w="1215" w:type="dxa"/>
          </w:tcPr>
          <w:p w14:paraId="543B2F0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0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2F0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830" w:type="dxa"/>
          </w:tcPr>
          <w:p w14:paraId="543B2F0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16" w14:textId="77777777" w:rsidTr="005A6569">
        <w:trPr>
          <w:trHeight w:val="314"/>
        </w:trPr>
        <w:tc>
          <w:tcPr>
            <w:tcW w:w="1575" w:type="dxa"/>
          </w:tcPr>
          <w:p w14:paraId="543B2F1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23</w:t>
            </w:r>
          </w:p>
        </w:tc>
        <w:tc>
          <w:tcPr>
            <w:tcW w:w="1215" w:type="dxa"/>
          </w:tcPr>
          <w:p w14:paraId="543B2F1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1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1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830" w:type="dxa"/>
          </w:tcPr>
          <w:p w14:paraId="543B2F1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1C" w14:textId="77777777" w:rsidTr="005A6569">
        <w:trPr>
          <w:trHeight w:val="314"/>
        </w:trPr>
        <w:tc>
          <w:tcPr>
            <w:tcW w:w="1575" w:type="dxa"/>
          </w:tcPr>
          <w:p w14:paraId="543B2F1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24</w:t>
            </w:r>
          </w:p>
        </w:tc>
        <w:tc>
          <w:tcPr>
            <w:tcW w:w="1215" w:type="dxa"/>
          </w:tcPr>
          <w:p w14:paraId="543B2F1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1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2F1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830" w:type="dxa"/>
          </w:tcPr>
          <w:p w14:paraId="543B2F1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22" w14:textId="77777777" w:rsidTr="005A6569">
        <w:trPr>
          <w:trHeight w:val="314"/>
        </w:trPr>
        <w:tc>
          <w:tcPr>
            <w:tcW w:w="1575" w:type="dxa"/>
          </w:tcPr>
          <w:p w14:paraId="543B2F1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25</w:t>
            </w:r>
          </w:p>
        </w:tc>
        <w:tc>
          <w:tcPr>
            <w:tcW w:w="1215" w:type="dxa"/>
          </w:tcPr>
          <w:p w14:paraId="543B2F1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1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2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830" w:type="dxa"/>
          </w:tcPr>
          <w:p w14:paraId="543B2F2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28" w14:textId="77777777" w:rsidTr="005A6569">
        <w:trPr>
          <w:trHeight w:val="314"/>
        </w:trPr>
        <w:tc>
          <w:tcPr>
            <w:tcW w:w="1575" w:type="dxa"/>
          </w:tcPr>
          <w:p w14:paraId="543B2F2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26</w:t>
            </w:r>
          </w:p>
        </w:tc>
        <w:tc>
          <w:tcPr>
            <w:tcW w:w="1215" w:type="dxa"/>
          </w:tcPr>
          <w:p w14:paraId="543B2F2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2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2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830" w:type="dxa"/>
          </w:tcPr>
          <w:p w14:paraId="543B2F2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2E" w14:textId="77777777" w:rsidTr="005A6569">
        <w:trPr>
          <w:trHeight w:val="314"/>
        </w:trPr>
        <w:tc>
          <w:tcPr>
            <w:tcW w:w="1575" w:type="dxa"/>
          </w:tcPr>
          <w:p w14:paraId="543B2F2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28</w:t>
            </w:r>
          </w:p>
        </w:tc>
        <w:tc>
          <w:tcPr>
            <w:tcW w:w="1215" w:type="dxa"/>
          </w:tcPr>
          <w:p w14:paraId="543B2F2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2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2F2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830" w:type="dxa"/>
          </w:tcPr>
          <w:p w14:paraId="543B2F2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</w:tr>
      <w:tr w:rsidR="00810696" w14:paraId="543B2F34" w14:textId="77777777" w:rsidTr="005A6569">
        <w:trPr>
          <w:trHeight w:val="314"/>
        </w:trPr>
        <w:tc>
          <w:tcPr>
            <w:tcW w:w="1575" w:type="dxa"/>
          </w:tcPr>
          <w:p w14:paraId="543B2F2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29</w:t>
            </w:r>
          </w:p>
        </w:tc>
        <w:tc>
          <w:tcPr>
            <w:tcW w:w="1215" w:type="dxa"/>
          </w:tcPr>
          <w:p w14:paraId="543B2F3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3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3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830" w:type="dxa"/>
          </w:tcPr>
          <w:p w14:paraId="543B2F3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</w:tr>
      <w:tr w:rsidR="00810696" w14:paraId="543B2F3A" w14:textId="77777777" w:rsidTr="005A6569">
        <w:trPr>
          <w:trHeight w:val="314"/>
        </w:trPr>
        <w:tc>
          <w:tcPr>
            <w:tcW w:w="1575" w:type="dxa"/>
          </w:tcPr>
          <w:p w14:paraId="543B2F3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30</w:t>
            </w:r>
          </w:p>
        </w:tc>
        <w:tc>
          <w:tcPr>
            <w:tcW w:w="1215" w:type="dxa"/>
          </w:tcPr>
          <w:p w14:paraId="543B2F3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3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60" w:type="dxa"/>
          </w:tcPr>
          <w:p w14:paraId="543B2F3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830" w:type="dxa"/>
          </w:tcPr>
          <w:p w14:paraId="543B2F3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40" w14:textId="77777777" w:rsidTr="005A6569">
        <w:trPr>
          <w:trHeight w:val="314"/>
        </w:trPr>
        <w:tc>
          <w:tcPr>
            <w:tcW w:w="1575" w:type="dxa"/>
          </w:tcPr>
          <w:p w14:paraId="543B2F3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31</w:t>
            </w:r>
          </w:p>
        </w:tc>
        <w:tc>
          <w:tcPr>
            <w:tcW w:w="1215" w:type="dxa"/>
          </w:tcPr>
          <w:p w14:paraId="543B2F3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3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3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830" w:type="dxa"/>
          </w:tcPr>
          <w:p w14:paraId="543B2F3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46" w14:textId="77777777" w:rsidTr="005A6569">
        <w:trPr>
          <w:trHeight w:val="314"/>
        </w:trPr>
        <w:tc>
          <w:tcPr>
            <w:tcW w:w="1575" w:type="dxa"/>
          </w:tcPr>
          <w:p w14:paraId="543B2F4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33</w:t>
            </w:r>
          </w:p>
        </w:tc>
        <w:tc>
          <w:tcPr>
            <w:tcW w:w="1215" w:type="dxa"/>
          </w:tcPr>
          <w:p w14:paraId="543B2F4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4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60" w:type="dxa"/>
          </w:tcPr>
          <w:p w14:paraId="543B2F4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1830" w:type="dxa"/>
          </w:tcPr>
          <w:p w14:paraId="543B2F4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4C" w14:textId="77777777" w:rsidTr="005A6569">
        <w:trPr>
          <w:trHeight w:val="314"/>
        </w:trPr>
        <w:tc>
          <w:tcPr>
            <w:tcW w:w="1575" w:type="dxa"/>
          </w:tcPr>
          <w:p w14:paraId="543B2F4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34</w:t>
            </w:r>
          </w:p>
        </w:tc>
        <w:tc>
          <w:tcPr>
            <w:tcW w:w="1215" w:type="dxa"/>
          </w:tcPr>
          <w:p w14:paraId="543B2F4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4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2F4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830" w:type="dxa"/>
          </w:tcPr>
          <w:p w14:paraId="543B2F4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52" w14:textId="77777777" w:rsidTr="005A6569">
        <w:trPr>
          <w:trHeight w:val="314"/>
        </w:trPr>
        <w:tc>
          <w:tcPr>
            <w:tcW w:w="1575" w:type="dxa"/>
          </w:tcPr>
          <w:p w14:paraId="543B2F4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35</w:t>
            </w:r>
          </w:p>
        </w:tc>
        <w:tc>
          <w:tcPr>
            <w:tcW w:w="1215" w:type="dxa"/>
          </w:tcPr>
          <w:p w14:paraId="543B2F4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4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60" w:type="dxa"/>
          </w:tcPr>
          <w:p w14:paraId="543B2F5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830" w:type="dxa"/>
          </w:tcPr>
          <w:p w14:paraId="543B2F5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58" w14:textId="77777777" w:rsidTr="005A6569">
        <w:trPr>
          <w:trHeight w:val="314"/>
        </w:trPr>
        <w:tc>
          <w:tcPr>
            <w:tcW w:w="1575" w:type="dxa"/>
          </w:tcPr>
          <w:p w14:paraId="543B2F5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36</w:t>
            </w:r>
          </w:p>
        </w:tc>
        <w:tc>
          <w:tcPr>
            <w:tcW w:w="1215" w:type="dxa"/>
          </w:tcPr>
          <w:p w14:paraId="543B2F5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5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60" w:type="dxa"/>
          </w:tcPr>
          <w:p w14:paraId="543B2F5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830" w:type="dxa"/>
          </w:tcPr>
          <w:p w14:paraId="543B2F5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5E" w14:textId="77777777" w:rsidTr="005A6569">
        <w:trPr>
          <w:trHeight w:val="314"/>
        </w:trPr>
        <w:tc>
          <w:tcPr>
            <w:tcW w:w="1575" w:type="dxa"/>
          </w:tcPr>
          <w:p w14:paraId="543B2F5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37</w:t>
            </w:r>
          </w:p>
        </w:tc>
        <w:tc>
          <w:tcPr>
            <w:tcW w:w="1215" w:type="dxa"/>
          </w:tcPr>
          <w:p w14:paraId="543B2F5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5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60" w:type="dxa"/>
          </w:tcPr>
          <w:p w14:paraId="543B2F5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830" w:type="dxa"/>
          </w:tcPr>
          <w:p w14:paraId="543B2F5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64" w14:textId="77777777" w:rsidTr="005A6569">
        <w:trPr>
          <w:trHeight w:val="314"/>
        </w:trPr>
        <w:tc>
          <w:tcPr>
            <w:tcW w:w="1575" w:type="dxa"/>
          </w:tcPr>
          <w:p w14:paraId="543B2F5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38</w:t>
            </w:r>
          </w:p>
        </w:tc>
        <w:tc>
          <w:tcPr>
            <w:tcW w:w="1215" w:type="dxa"/>
          </w:tcPr>
          <w:p w14:paraId="543B2F6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6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60" w:type="dxa"/>
          </w:tcPr>
          <w:p w14:paraId="543B2F6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1830" w:type="dxa"/>
          </w:tcPr>
          <w:p w14:paraId="543B2F6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6A" w14:textId="77777777" w:rsidTr="005A6569">
        <w:trPr>
          <w:trHeight w:val="314"/>
        </w:trPr>
        <w:tc>
          <w:tcPr>
            <w:tcW w:w="1575" w:type="dxa"/>
          </w:tcPr>
          <w:p w14:paraId="543B2F6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39</w:t>
            </w:r>
          </w:p>
        </w:tc>
        <w:tc>
          <w:tcPr>
            <w:tcW w:w="1215" w:type="dxa"/>
          </w:tcPr>
          <w:p w14:paraId="543B2F6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6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60" w:type="dxa"/>
          </w:tcPr>
          <w:p w14:paraId="543B2F6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830" w:type="dxa"/>
          </w:tcPr>
          <w:p w14:paraId="543B2F6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</w:tr>
      <w:tr w:rsidR="00810696" w14:paraId="543B2F70" w14:textId="77777777" w:rsidTr="005A6569">
        <w:trPr>
          <w:trHeight w:val="314"/>
        </w:trPr>
        <w:tc>
          <w:tcPr>
            <w:tcW w:w="1575" w:type="dxa"/>
          </w:tcPr>
          <w:p w14:paraId="543B2F6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40</w:t>
            </w:r>
          </w:p>
        </w:tc>
        <w:tc>
          <w:tcPr>
            <w:tcW w:w="1215" w:type="dxa"/>
          </w:tcPr>
          <w:p w14:paraId="543B2F6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6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2F6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1830" w:type="dxa"/>
          </w:tcPr>
          <w:p w14:paraId="543B2F6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</w:tr>
      <w:tr w:rsidR="00810696" w14:paraId="543B2F76" w14:textId="77777777" w:rsidTr="005A6569">
        <w:trPr>
          <w:trHeight w:val="314"/>
        </w:trPr>
        <w:tc>
          <w:tcPr>
            <w:tcW w:w="1575" w:type="dxa"/>
          </w:tcPr>
          <w:p w14:paraId="543B2F7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41</w:t>
            </w:r>
          </w:p>
        </w:tc>
        <w:tc>
          <w:tcPr>
            <w:tcW w:w="1215" w:type="dxa"/>
          </w:tcPr>
          <w:p w14:paraId="543B2F7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7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7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30" w:type="dxa"/>
          </w:tcPr>
          <w:p w14:paraId="543B2F7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</w:tr>
      <w:tr w:rsidR="00810696" w14:paraId="543B2F7C" w14:textId="77777777" w:rsidTr="005A6569">
        <w:trPr>
          <w:trHeight w:val="314"/>
        </w:trPr>
        <w:tc>
          <w:tcPr>
            <w:tcW w:w="1575" w:type="dxa"/>
          </w:tcPr>
          <w:p w14:paraId="543B2F7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42</w:t>
            </w:r>
          </w:p>
        </w:tc>
        <w:tc>
          <w:tcPr>
            <w:tcW w:w="1215" w:type="dxa"/>
          </w:tcPr>
          <w:p w14:paraId="543B2F7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7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7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830" w:type="dxa"/>
          </w:tcPr>
          <w:p w14:paraId="543B2F7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82" w14:textId="77777777" w:rsidTr="002C362A">
        <w:trPr>
          <w:trHeight w:val="314"/>
        </w:trPr>
        <w:tc>
          <w:tcPr>
            <w:tcW w:w="1575" w:type="dxa"/>
          </w:tcPr>
          <w:p w14:paraId="543B2F7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43</w:t>
            </w:r>
          </w:p>
        </w:tc>
        <w:tc>
          <w:tcPr>
            <w:tcW w:w="1215" w:type="dxa"/>
          </w:tcPr>
          <w:p w14:paraId="543B2F7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7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2F8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830" w:type="dxa"/>
          </w:tcPr>
          <w:p w14:paraId="543B2F8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88" w14:textId="77777777" w:rsidTr="002C362A">
        <w:trPr>
          <w:trHeight w:val="314"/>
        </w:trPr>
        <w:tc>
          <w:tcPr>
            <w:tcW w:w="1575" w:type="dxa"/>
            <w:tcBorders>
              <w:bottom w:val="single" w:sz="4" w:space="0" w:color="auto"/>
            </w:tcBorders>
          </w:tcPr>
          <w:p w14:paraId="543B2F8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44</w:t>
            </w:r>
          </w:p>
        </w:tc>
        <w:tc>
          <w:tcPr>
            <w:tcW w:w="1215" w:type="dxa"/>
            <w:tcBorders>
              <w:bottom w:val="single" w:sz="4" w:space="0" w:color="auto"/>
            </w:tcBorders>
          </w:tcPr>
          <w:p w14:paraId="543B2F8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  <w:tcBorders>
              <w:bottom w:val="single" w:sz="4" w:space="0" w:color="auto"/>
            </w:tcBorders>
          </w:tcPr>
          <w:p w14:paraId="543B2F8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  <w:tcBorders>
              <w:bottom w:val="single" w:sz="4" w:space="0" w:color="auto"/>
            </w:tcBorders>
          </w:tcPr>
          <w:p w14:paraId="543B2F8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543B2F8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</w:tr>
      <w:tr w:rsidR="00810696" w14:paraId="543B2F8E" w14:textId="77777777" w:rsidTr="002C362A">
        <w:trPr>
          <w:trHeight w:val="314"/>
        </w:trPr>
        <w:tc>
          <w:tcPr>
            <w:tcW w:w="1575" w:type="dxa"/>
            <w:tcBorders>
              <w:top w:val="single" w:sz="4" w:space="0" w:color="auto"/>
            </w:tcBorders>
          </w:tcPr>
          <w:p w14:paraId="543B2F8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G1045</w:t>
            </w:r>
          </w:p>
        </w:tc>
        <w:tc>
          <w:tcPr>
            <w:tcW w:w="1215" w:type="dxa"/>
            <w:tcBorders>
              <w:top w:val="single" w:sz="4" w:space="0" w:color="auto"/>
            </w:tcBorders>
          </w:tcPr>
          <w:p w14:paraId="543B2F8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  <w:tcBorders>
              <w:top w:val="single" w:sz="4" w:space="0" w:color="auto"/>
            </w:tcBorders>
          </w:tcPr>
          <w:p w14:paraId="543B2F8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  <w:tcBorders>
              <w:top w:val="single" w:sz="4" w:space="0" w:color="auto"/>
            </w:tcBorders>
          </w:tcPr>
          <w:p w14:paraId="543B2F8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43B2F8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</w:tr>
      <w:tr w:rsidR="00810696" w14:paraId="543B2F94" w14:textId="77777777" w:rsidTr="005A6569">
        <w:trPr>
          <w:trHeight w:val="314"/>
        </w:trPr>
        <w:tc>
          <w:tcPr>
            <w:tcW w:w="1575" w:type="dxa"/>
          </w:tcPr>
          <w:p w14:paraId="543B2F8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46</w:t>
            </w:r>
          </w:p>
        </w:tc>
        <w:tc>
          <w:tcPr>
            <w:tcW w:w="1215" w:type="dxa"/>
          </w:tcPr>
          <w:p w14:paraId="543B2F9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9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2F9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830" w:type="dxa"/>
          </w:tcPr>
          <w:p w14:paraId="543B2F9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9A" w14:textId="77777777" w:rsidTr="005A6569">
        <w:trPr>
          <w:trHeight w:val="314"/>
        </w:trPr>
        <w:tc>
          <w:tcPr>
            <w:tcW w:w="1575" w:type="dxa"/>
          </w:tcPr>
          <w:p w14:paraId="543B2F9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47</w:t>
            </w:r>
          </w:p>
        </w:tc>
        <w:tc>
          <w:tcPr>
            <w:tcW w:w="1215" w:type="dxa"/>
          </w:tcPr>
          <w:p w14:paraId="543B2F9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9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2F9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1830" w:type="dxa"/>
          </w:tcPr>
          <w:p w14:paraId="543B2F9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A0" w14:textId="77777777" w:rsidTr="005A6569">
        <w:trPr>
          <w:trHeight w:val="314"/>
        </w:trPr>
        <w:tc>
          <w:tcPr>
            <w:tcW w:w="1575" w:type="dxa"/>
          </w:tcPr>
          <w:p w14:paraId="543B2F9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48</w:t>
            </w:r>
          </w:p>
        </w:tc>
        <w:tc>
          <w:tcPr>
            <w:tcW w:w="1215" w:type="dxa"/>
          </w:tcPr>
          <w:p w14:paraId="543B2F9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9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9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830" w:type="dxa"/>
          </w:tcPr>
          <w:p w14:paraId="543B2F9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A6" w14:textId="77777777" w:rsidTr="005A6569">
        <w:trPr>
          <w:trHeight w:val="314"/>
        </w:trPr>
        <w:tc>
          <w:tcPr>
            <w:tcW w:w="1575" w:type="dxa"/>
          </w:tcPr>
          <w:p w14:paraId="543B2FA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49</w:t>
            </w:r>
          </w:p>
        </w:tc>
        <w:tc>
          <w:tcPr>
            <w:tcW w:w="1215" w:type="dxa"/>
          </w:tcPr>
          <w:p w14:paraId="543B2FA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A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A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830" w:type="dxa"/>
          </w:tcPr>
          <w:p w14:paraId="543B2FA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AC" w14:textId="77777777" w:rsidTr="005A6569">
        <w:trPr>
          <w:trHeight w:val="314"/>
        </w:trPr>
        <w:tc>
          <w:tcPr>
            <w:tcW w:w="1575" w:type="dxa"/>
          </w:tcPr>
          <w:p w14:paraId="543B2FA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50</w:t>
            </w:r>
          </w:p>
        </w:tc>
        <w:tc>
          <w:tcPr>
            <w:tcW w:w="1215" w:type="dxa"/>
          </w:tcPr>
          <w:p w14:paraId="543B2FA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A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A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830" w:type="dxa"/>
          </w:tcPr>
          <w:p w14:paraId="543B2FA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B2" w14:textId="77777777" w:rsidTr="005A6569">
        <w:trPr>
          <w:trHeight w:val="314"/>
        </w:trPr>
        <w:tc>
          <w:tcPr>
            <w:tcW w:w="1575" w:type="dxa"/>
          </w:tcPr>
          <w:p w14:paraId="543B2FA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52</w:t>
            </w:r>
          </w:p>
        </w:tc>
        <w:tc>
          <w:tcPr>
            <w:tcW w:w="1215" w:type="dxa"/>
          </w:tcPr>
          <w:p w14:paraId="543B2FA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A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B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830" w:type="dxa"/>
          </w:tcPr>
          <w:p w14:paraId="543B2FB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B8" w14:textId="77777777" w:rsidTr="005A6569">
        <w:trPr>
          <w:trHeight w:val="314"/>
        </w:trPr>
        <w:tc>
          <w:tcPr>
            <w:tcW w:w="1575" w:type="dxa"/>
          </w:tcPr>
          <w:p w14:paraId="543B2FB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54</w:t>
            </w:r>
          </w:p>
        </w:tc>
        <w:tc>
          <w:tcPr>
            <w:tcW w:w="1215" w:type="dxa"/>
          </w:tcPr>
          <w:p w14:paraId="543B2FB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B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B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830" w:type="dxa"/>
          </w:tcPr>
          <w:p w14:paraId="543B2FB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BE" w14:textId="77777777" w:rsidTr="005A6569">
        <w:trPr>
          <w:trHeight w:val="314"/>
        </w:trPr>
        <w:tc>
          <w:tcPr>
            <w:tcW w:w="1575" w:type="dxa"/>
          </w:tcPr>
          <w:p w14:paraId="543B2FB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55</w:t>
            </w:r>
          </w:p>
        </w:tc>
        <w:tc>
          <w:tcPr>
            <w:tcW w:w="1215" w:type="dxa"/>
          </w:tcPr>
          <w:p w14:paraId="543B2FB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B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B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830" w:type="dxa"/>
          </w:tcPr>
          <w:p w14:paraId="543B2FB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C4" w14:textId="77777777" w:rsidTr="005A6569">
        <w:trPr>
          <w:trHeight w:val="314"/>
        </w:trPr>
        <w:tc>
          <w:tcPr>
            <w:tcW w:w="1575" w:type="dxa"/>
          </w:tcPr>
          <w:p w14:paraId="543B2FB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60</w:t>
            </w:r>
          </w:p>
        </w:tc>
        <w:tc>
          <w:tcPr>
            <w:tcW w:w="1215" w:type="dxa"/>
          </w:tcPr>
          <w:p w14:paraId="543B2FC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C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C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830" w:type="dxa"/>
          </w:tcPr>
          <w:p w14:paraId="543B2FC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CA" w14:textId="77777777" w:rsidTr="005A6569">
        <w:trPr>
          <w:trHeight w:val="314"/>
        </w:trPr>
        <w:tc>
          <w:tcPr>
            <w:tcW w:w="1575" w:type="dxa"/>
          </w:tcPr>
          <w:p w14:paraId="543B2FC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62</w:t>
            </w:r>
          </w:p>
        </w:tc>
        <w:tc>
          <w:tcPr>
            <w:tcW w:w="1215" w:type="dxa"/>
          </w:tcPr>
          <w:p w14:paraId="543B2FC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C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C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830" w:type="dxa"/>
          </w:tcPr>
          <w:p w14:paraId="543B2FC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D0" w14:textId="77777777" w:rsidTr="005A6569">
        <w:trPr>
          <w:trHeight w:val="314"/>
        </w:trPr>
        <w:tc>
          <w:tcPr>
            <w:tcW w:w="1575" w:type="dxa"/>
          </w:tcPr>
          <w:p w14:paraId="543B2FC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64</w:t>
            </w:r>
          </w:p>
        </w:tc>
        <w:tc>
          <w:tcPr>
            <w:tcW w:w="1215" w:type="dxa"/>
          </w:tcPr>
          <w:p w14:paraId="543B2FC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C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C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830" w:type="dxa"/>
          </w:tcPr>
          <w:p w14:paraId="543B2FC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D6" w14:textId="77777777" w:rsidTr="005A6569">
        <w:trPr>
          <w:trHeight w:val="314"/>
        </w:trPr>
        <w:tc>
          <w:tcPr>
            <w:tcW w:w="1575" w:type="dxa"/>
          </w:tcPr>
          <w:p w14:paraId="543B2FD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66</w:t>
            </w:r>
          </w:p>
        </w:tc>
        <w:tc>
          <w:tcPr>
            <w:tcW w:w="1215" w:type="dxa"/>
          </w:tcPr>
          <w:p w14:paraId="543B2FD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D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D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830" w:type="dxa"/>
          </w:tcPr>
          <w:p w14:paraId="543B2FD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DC" w14:textId="77777777" w:rsidTr="005A6569">
        <w:trPr>
          <w:trHeight w:val="314"/>
        </w:trPr>
        <w:tc>
          <w:tcPr>
            <w:tcW w:w="1575" w:type="dxa"/>
          </w:tcPr>
          <w:p w14:paraId="543B2FD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67</w:t>
            </w:r>
          </w:p>
        </w:tc>
        <w:tc>
          <w:tcPr>
            <w:tcW w:w="1215" w:type="dxa"/>
          </w:tcPr>
          <w:p w14:paraId="543B2FD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D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D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830" w:type="dxa"/>
          </w:tcPr>
          <w:p w14:paraId="543B2FD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E2" w14:textId="77777777" w:rsidTr="005A6569">
        <w:trPr>
          <w:trHeight w:val="314"/>
        </w:trPr>
        <w:tc>
          <w:tcPr>
            <w:tcW w:w="1575" w:type="dxa"/>
          </w:tcPr>
          <w:p w14:paraId="543B2FD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71</w:t>
            </w:r>
          </w:p>
        </w:tc>
        <w:tc>
          <w:tcPr>
            <w:tcW w:w="1215" w:type="dxa"/>
          </w:tcPr>
          <w:p w14:paraId="543B2FD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D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E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830" w:type="dxa"/>
          </w:tcPr>
          <w:p w14:paraId="543B2FE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E8" w14:textId="77777777" w:rsidTr="005A6569">
        <w:trPr>
          <w:trHeight w:val="314"/>
        </w:trPr>
        <w:tc>
          <w:tcPr>
            <w:tcW w:w="1575" w:type="dxa"/>
          </w:tcPr>
          <w:p w14:paraId="543B2FE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73</w:t>
            </w:r>
          </w:p>
        </w:tc>
        <w:tc>
          <w:tcPr>
            <w:tcW w:w="1215" w:type="dxa"/>
          </w:tcPr>
          <w:p w14:paraId="543B2FE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E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E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830" w:type="dxa"/>
          </w:tcPr>
          <w:p w14:paraId="543B2FE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810696" w14:paraId="543B2FEE" w14:textId="77777777" w:rsidTr="005A6569">
        <w:trPr>
          <w:trHeight w:val="314"/>
        </w:trPr>
        <w:tc>
          <w:tcPr>
            <w:tcW w:w="1575" w:type="dxa"/>
          </w:tcPr>
          <w:p w14:paraId="543B2FE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2189</w:t>
            </w:r>
          </w:p>
        </w:tc>
        <w:tc>
          <w:tcPr>
            <w:tcW w:w="1215" w:type="dxa"/>
          </w:tcPr>
          <w:p w14:paraId="543B2FE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E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E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30" w:type="dxa"/>
          </w:tcPr>
          <w:p w14:paraId="543B2FE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810696" w14:paraId="543B2FF4" w14:textId="77777777" w:rsidTr="005A6569">
        <w:trPr>
          <w:trHeight w:val="314"/>
        </w:trPr>
        <w:tc>
          <w:tcPr>
            <w:tcW w:w="1575" w:type="dxa"/>
          </w:tcPr>
          <w:p w14:paraId="543B2FE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159</w:t>
            </w:r>
          </w:p>
        </w:tc>
        <w:tc>
          <w:tcPr>
            <w:tcW w:w="1215" w:type="dxa"/>
          </w:tcPr>
          <w:p w14:paraId="543B2FF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F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F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830" w:type="dxa"/>
          </w:tcPr>
          <w:p w14:paraId="543B2FF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</w:tr>
      <w:tr w:rsidR="00810696" w14:paraId="543B2FFA" w14:textId="77777777" w:rsidTr="005A6569">
        <w:trPr>
          <w:trHeight w:val="314"/>
        </w:trPr>
        <w:tc>
          <w:tcPr>
            <w:tcW w:w="1575" w:type="dxa"/>
          </w:tcPr>
          <w:p w14:paraId="543B2FF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162</w:t>
            </w:r>
          </w:p>
        </w:tc>
        <w:tc>
          <w:tcPr>
            <w:tcW w:w="1215" w:type="dxa"/>
          </w:tcPr>
          <w:p w14:paraId="543B2FF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F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F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830" w:type="dxa"/>
          </w:tcPr>
          <w:p w14:paraId="543B2FF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</w:tr>
      <w:tr w:rsidR="00810696" w14:paraId="543B3000" w14:textId="77777777" w:rsidTr="005A6569">
        <w:trPr>
          <w:trHeight w:val="314"/>
        </w:trPr>
        <w:tc>
          <w:tcPr>
            <w:tcW w:w="1575" w:type="dxa"/>
          </w:tcPr>
          <w:p w14:paraId="543B2FF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163</w:t>
            </w:r>
          </w:p>
        </w:tc>
        <w:tc>
          <w:tcPr>
            <w:tcW w:w="1215" w:type="dxa"/>
          </w:tcPr>
          <w:p w14:paraId="543B2FF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2FF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2FF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830" w:type="dxa"/>
          </w:tcPr>
          <w:p w14:paraId="543B2FF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</w:tr>
      <w:tr w:rsidR="00810696" w14:paraId="543B3006" w14:textId="77777777" w:rsidTr="005A6569">
        <w:trPr>
          <w:trHeight w:val="314"/>
        </w:trPr>
        <w:tc>
          <w:tcPr>
            <w:tcW w:w="1575" w:type="dxa"/>
          </w:tcPr>
          <w:p w14:paraId="543B300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165</w:t>
            </w:r>
          </w:p>
        </w:tc>
        <w:tc>
          <w:tcPr>
            <w:tcW w:w="1215" w:type="dxa"/>
          </w:tcPr>
          <w:p w14:paraId="543B300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300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0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830" w:type="dxa"/>
          </w:tcPr>
          <w:p w14:paraId="543B300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</w:tr>
      <w:tr w:rsidR="00810696" w14:paraId="543B300C" w14:textId="77777777" w:rsidTr="005A6569">
        <w:trPr>
          <w:trHeight w:val="314"/>
        </w:trPr>
        <w:tc>
          <w:tcPr>
            <w:tcW w:w="1575" w:type="dxa"/>
          </w:tcPr>
          <w:p w14:paraId="543B300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166</w:t>
            </w:r>
          </w:p>
        </w:tc>
        <w:tc>
          <w:tcPr>
            <w:tcW w:w="1215" w:type="dxa"/>
          </w:tcPr>
          <w:p w14:paraId="543B300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300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0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830" w:type="dxa"/>
          </w:tcPr>
          <w:p w14:paraId="543B300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</w:tr>
      <w:tr w:rsidR="00810696" w14:paraId="543B3012" w14:textId="77777777" w:rsidTr="005A6569">
        <w:trPr>
          <w:trHeight w:val="314"/>
        </w:trPr>
        <w:tc>
          <w:tcPr>
            <w:tcW w:w="1575" w:type="dxa"/>
          </w:tcPr>
          <w:p w14:paraId="543B300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167</w:t>
            </w:r>
          </w:p>
        </w:tc>
        <w:tc>
          <w:tcPr>
            <w:tcW w:w="1215" w:type="dxa"/>
          </w:tcPr>
          <w:p w14:paraId="543B300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300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1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830" w:type="dxa"/>
          </w:tcPr>
          <w:p w14:paraId="543B301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</w:tr>
      <w:tr w:rsidR="00810696" w14:paraId="543B3018" w14:textId="77777777" w:rsidTr="005A6569">
        <w:trPr>
          <w:trHeight w:val="314"/>
        </w:trPr>
        <w:tc>
          <w:tcPr>
            <w:tcW w:w="1575" w:type="dxa"/>
          </w:tcPr>
          <w:p w14:paraId="543B301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176</w:t>
            </w:r>
          </w:p>
        </w:tc>
        <w:tc>
          <w:tcPr>
            <w:tcW w:w="1215" w:type="dxa"/>
          </w:tcPr>
          <w:p w14:paraId="543B301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301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1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830" w:type="dxa"/>
          </w:tcPr>
          <w:p w14:paraId="543B301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</w:tr>
      <w:tr w:rsidR="00810696" w14:paraId="543B301E" w14:textId="77777777" w:rsidTr="005A6569">
        <w:trPr>
          <w:trHeight w:val="314"/>
        </w:trPr>
        <w:tc>
          <w:tcPr>
            <w:tcW w:w="1575" w:type="dxa"/>
          </w:tcPr>
          <w:p w14:paraId="543B301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177</w:t>
            </w:r>
          </w:p>
        </w:tc>
        <w:tc>
          <w:tcPr>
            <w:tcW w:w="1215" w:type="dxa"/>
          </w:tcPr>
          <w:p w14:paraId="543B301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301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1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830" w:type="dxa"/>
          </w:tcPr>
          <w:p w14:paraId="543B301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</w:tr>
      <w:tr w:rsidR="00810696" w14:paraId="543B3024" w14:textId="77777777" w:rsidTr="002C362A">
        <w:trPr>
          <w:trHeight w:val="314"/>
        </w:trPr>
        <w:tc>
          <w:tcPr>
            <w:tcW w:w="1575" w:type="dxa"/>
          </w:tcPr>
          <w:p w14:paraId="543B301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180</w:t>
            </w:r>
          </w:p>
        </w:tc>
        <w:tc>
          <w:tcPr>
            <w:tcW w:w="1215" w:type="dxa"/>
          </w:tcPr>
          <w:p w14:paraId="543B302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</w:tcPr>
          <w:p w14:paraId="543B302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2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830" w:type="dxa"/>
          </w:tcPr>
          <w:p w14:paraId="543B302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</w:tr>
      <w:tr w:rsidR="00810696" w14:paraId="543B302A" w14:textId="77777777" w:rsidTr="002C362A">
        <w:trPr>
          <w:trHeight w:val="314"/>
        </w:trPr>
        <w:tc>
          <w:tcPr>
            <w:tcW w:w="1575" w:type="dxa"/>
            <w:tcBorders>
              <w:bottom w:val="single" w:sz="4" w:space="0" w:color="auto"/>
            </w:tcBorders>
          </w:tcPr>
          <w:p w14:paraId="543B302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38</w:t>
            </w:r>
          </w:p>
        </w:tc>
        <w:tc>
          <w:tcPr>
            <w:tcW w:w="1215" w:type="dxa"/>
            <w:tcBorders>
              <w:bottom w:val="single" w:sz="4" w:space="0" w:color="auto"/>
            </w:tcBorders>
          </w:tcPr>
          <w:p w14:paraId="543B302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1755" w:type="dxa"/>
            <w:tcBorders>
              <w:bottom w:val="single" w:sz="4" w:space="0" w:color="auto"/>
            </w:tcBorders>
          </w:tcPr>
          <w:p w14:paraId="543B302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  <w:tcBorders>
              <w:bottom w:val="single" w:sz="4" w:space="0" w:color="auto"/>
            </w:tcBorders>
          </w:tcPr>
          <w:p w14:paraId="543B302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543B302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810696" w14:paraId="543B3030" w14:textId="77777777" w:rsidTr="002C362A">
        <w:trPr>
          <w:trHeight w:val="314"/>
        </w:trPr>
        <w:tc>
          <w:tcPr>
            <w:tcW w:w="1575" w:type="dxa"/>
            <w:tcBorders>
              <w:top w:val="single" w:sz="4" w:space="0" w:color="auto"/>
            </w:tcBorders>
          </w:tcPr>
          <w:p w14:paraId="543B302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06</w:t>
            </w:r>
          </w:p>
        </w:tc>
        <w:tc>
          <w:tcPr>
            <w:tcW w:w="1215" w:type="dxa"/>
            <w:tcBorders>
              <w:top w:val="single" w:sz="4" w:space="0" w:color="auto"/>
            </w:tcBorders>
          </w:tcPr>
          <w:p w14:paraId="543B302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UN</w:t>
            </w:r>
          </w:p>
        </w:tc>
        <w:tc>
          <w:tcPr>
            <w:tcW w:w="1755" w:type="dxa"/>
            <w:tcBorders>
              <w:top w:val="single" w:sz="4" w:space="0" w:color="auto"/>
            </w:tcBorders>
          </w:tcPr>
          <w:p w14:paraId="543B302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  <w:tcBorders>
              <w:top w:val="single" w:sz="4" w:space="0" w:color="auto"/>
            </w:tcBorders>
          </w:tcPr>
          <w:p w14:paraId="543B302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43B302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</w:tr>
      <w:tr w:rsidR="00810696" w14:paraId="543B3036" w14:textId="77777777" w:rsidTr="005A6569">
        <w:trPr>
          <w:trHeight w:val="314"/>
        </w:trPr>
        <w:tc>
          <w:tcPr>
            <w:tcW w:w="1575" w:type="dxa"/>
          </w:tcPr>
          <w:p w14:paraId="543B303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11</w:t>
            </w:r>
          </w:p>
        </w:tc>
        <w:tc>
          <w:tcPr>
            <w:tcW w:w="1215" w:type="dxa"/>
          </w:tcPr>
          <w:p w14:paraId="543B303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UN</w:t>
            </w:r>
          </w:p>
        </w:tc>
        <w:tc>
          <w:tcPr>
            <w:tcW w:w="1755" w:type="dxa"/>
          </w:tcPr>
          <w:p w14:paraId="543B303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03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830" w:type="dxa"/>
          </w:tcPr>
          <w:p w14:paraId="543B303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</w:tr>
      <w:tr w:rsidR="00810696" w14:paraId="543B303C" w14:textId="77777777" w:rsidTr="005A6569">
        <w:trPr>
          <w:trHeight w:val="314"/>
        </w:trPr>
        <w:tc>
          <w:tcPr>
            <w:tcW w:w="1575" w:type="dxa"/>
          </w:tcPr>
          <w:p w14:paraId="543B303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14</w:t>
            </w:r>
          </w:p>
        </w:tc>
        <w:tc>
          <w:tcPr>
            <w:tcW w:w="1215" w:type="dxa"/>
          </w:tcPr>
          <w:p w14:paraId="543B303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UN</w:t>
            </w:r>
          </w:p>
        </w:tc>
        <w:tc>
          <w:tcPr>
            <w:tcW w:w="1755" w:type="dxa"/>
          </w:tcPr>
          <w:p w14:paraId="543B303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3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830" w:type="dxa"/>
          </w:tcPr>
          <w:p w14:paraId="543B303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</w:tr>
      <w:tr w:rsidR="00810696" w14:paraId="543B3042" w14:textId="77777777" w:rsidTr="005A6569">
        <w:trPr>
          <w:trHeight w:val="314"/>
        </w:trPr>
        <w:tc>
          <w:tcPr>
            <w:tcW w:w="1575" w:type="dxa"/>
          </w:tcPr>
          <w:p w14:paraId="543B303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18</w:t>
            </w:r>
          </w:p>
        </w:tc>
        <w:tc>
          <w:tcPr>
            <w:tcW w:w="1215" w:type="dxa"/>
          </w:tcPr>
          <w:p w14:paraId="543B303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UN</w:t>
            </w:r>
          </w:p>
        </w:tc>
        <w:tc>
          <w:tcPr>
            <w:tcW w:w="1755" w:type="dxa"/>
          </w:tcPr>
          <w:p w14:paraId="543B303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60" w:type="dxa"/>
          </w:tcPr>
          <w:p w14:paraId="543B304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830" w:type="dxa"/>
          </w:tcPr>
          <w:p w14:paraId="543B304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810696" w14:paraId="543B3048" w14:textId="77777777" w:rsidTr="005A6569">
        <w:trPr>
          <w:trHeight w:val="314"/>
        </w:trPr>
        <w:tc>
          <w:tcPr>
            <w:tcW w:w="1575" w:type="dxa"/>
          </w:tcPr>
          <w:p w14:paraId="543B304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33</w:t>
            </w:r>
          </w:p>
        </w:tc>
        <w:tc>
          <w:tcPr>
            <w:tcW w:w="1215" w:type="dxa"/>
          </w:tcPr>
          <w:p w14:paraId="543B304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UN</w:t>
            </w:r>
          </w:p>
        </w:tc>
        <w:tc>
          <w:tcPr>
            <w:tcW w:w="1755" w:type="dxa"/>
          </w:tcPr>
          <w:p w14:paraId="543B304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4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30" w:type="dxa"/>
          </w:tcPr>
          <w:p w14:paraId="543B304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</w:tr>
      <w:tr w:rsidR="00810696" w14:paraId="543B304E" w14:textId="77777777" w:rsidTr="005A6569">
        <w:trPr>
          <w:trHeight w:val="314"/>
        </w:trPr>
        <w:tc>
          <w:tcPr>
            <w:tcW w:w="1575" w:type="dxa"/>
          </w:tcPr>
          <w:p w14:paraId="543B304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37</w:t>
            </w:r>
          </w:p>
        </w:tc>
        <w:tc>
          <w:tcPr>
            <w:tcW w:w="1215" w:type="dxa"/>
          </w:tcPr>
          <w:p w14:paraId="543B304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UN</w:t>
            </w:r>
          </w:p>
        </w:tc>
        <w:tc>
          <w:tcPr>
            <w:tcW w:w="1755" w:type="dxa"/>
          </w:tcPr>
          <w:p w14:paraId="543B304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04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830" w:type="dxa"/>
          </w:tcPr>
          <w:p w14:paraId="543B304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</w:tr>
      <w:tr w:rsidR="00810696" w14:paraId="543B3054" w14:textId="77777777" w:rsidTr="005A6569">
        <w:trPr>
          <w:trHeight w:val="314"/>
        </w:trPr>
        <w:tc>
          <w:tcPr>
            <w:tcW w:w="1575" w:type="dxa"/>
          </w:tcPr>
          <w:p w14:paraId="543B304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264</w:t>
            </w:r>
          </w:p>
        </w:tc>
        <w:tc>
          <w:tcPr>
            <w:tcW w:w="1215" w:type="dxa"/>
          </w:tcPr>
          <w:p w14:paraId="543B305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5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05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830" w:type="dxa"/>
          </w:tcPr>
          <w:p w14:paraId="543B305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</w:tr>
      <w:tr w:rsidR="00810696" w14:paraId="543B305A" w14:textId="77777777" w:rsidTr="005A6569">
        <w:trPr>
          <w:trHeight w:val="314"/>
        </w:trPr>
        <w:tc>
          <w:tcPr>
            <w:tcW w:w="1575" w:type="dxa"/>
          </w:tcPr>
          <w:p w14:paraId="543B305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266</w:t>
            </w:r>
          </w:p>
        </w:tc>
        <w:tc>
          <w:tcPr>
            <w:tcW w:w="1215" w:type="dxa"/>
          </w:tcPr>
          <w:p w14:paraId="543B305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5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05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830" w:type="dxa"/>
          </w:tcPr>
          <w:p w14:paraId="543B305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</w:tr>
      <w:tr w:rsidR="00810696" w14:paraId="543B3060" w14:textId="77777777" w:rsidTr="005A6569">
        <w:trPr>
          <w:trHeight w:val="314"/>
        </w:trPr>
        <w:tc>
          <w:tcPr>
            <w:tcW w:w="1575" w:type="dxa"/>
          </w:tcPr>
          <w:p w14:paraId="543B305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273</w:t>
            </w:r>
          </w:p>
        </w:tc>
        <w:tc>
          <w:tcPr>
            <w:tcW w:w="1215" w:type="dxa"/>
          </w:tcPr>
          <w:p w14:paraId="543B305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5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5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830" w:type="dxa"/>
          </w:tcPr>
          <w:p w14:paraId="543B305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</w:tr>
      <w:tr w:rsidR="00810696" w14:paraId="543B3066" w14:textId="77777777" w:rsidTr="005A6569">
        <w:trPr>
          <w:trHeight w:val="314"/>
        </w:trPr>
        <w:tc>
          <w:tcPr>
            <w:tcW w:w="1575" w:type="dxa"/>
          </w:tcPr>
          <w:p w14:paraId="543B306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423</w:t>
            </w:r>
          </w:p>
        </w:tc>
        <w:tc>
          <w:tcPr>
            <w:tcW w:w="1215" w:type="dxa"/>
          </w:tcPr>
          <w:p w14:paraId="543B306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6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6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830" w:type="dxa"/>
          </w:tcPr>
          <w:p w14:paraId="543B306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810696" w14:paraId="543B306C" w14:textId="77777777" w:rsidTr="005A6569">
        <w:trPr>
          <w:trHeight w:val="314"/>
        </w:trPr>
        <w:tc>
          <w:tcPr>
            <w:tcW w:w="1575" w:type="dxa"/>
          </w:tcPr>
          <w:p w14:paraId="543B306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445</w:t>
            </w:r>
          </w:p>
        </w:tc>
        <w:tc>
          <w:tcPr>
            <w:tcW w:w="1215" w:type="dxa"/>
          </w:tcPr>
          <w:p w14:paraId="543B306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6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06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830" w:type="dxa"/>
          </w:tcPr>
          <w:p w14:paraId="543B306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810696" w14:paraId="543B3072" w14:textId="77777777" w:rsidTr="005A6569">
        <w:trPr>
          <w:trHeight w:val="314"/>
        </w:trPr>
        <w:tc>
          <w:tcPr>
            <w:tcW w:w="1575" w:type="dxa"/>
          </w:tcPr>
          <w:p w14:paraId="543B306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456</w:t>
            </w:r>
          </w:p>
        </w:tc>
        <w:tc>
          <w:tcPr>
            <w:tcW w:w="1215" w:type="dxa"/>
          </w:tcPr>
          <w:p w14:paraId="543B306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6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7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830" w:type="dxa"/>
          </w:tcPr>
          <w:p w14:paraId="543B307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</w:tr>
      <w:tr w:rsidR="00810696" w14:paraId="543B3078" w14:textId="77777777" w:rsidTr="005A6569">
        <w:trPr>
          <w:trHeight w:val="314"/>
        </w:trPr>
        <w:tc>
          <w:tcPr>
            <w:tcW w:w="1575" w:type="dxa"/>
          </w:tcPr>
          <w:p w14:paraId="543B307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486</w:t>
            </w:r>
          </w:p>
        </w:tc>
        <w:tc>
          <w:tcPr>
            <w:tcW w:w="1215" w:type="dxa"/>
          </w:tcPr>
          <w:p w14:paraId="543B307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7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7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830" w:type="dxa"/>
          </w:tcPr>
          <w:p w14:paraId="543B307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810696" w14:paraId="543B307E" w14:textId="77777777" w:rsidTr="005A6569">
        <w:trPr>
          <w:trHeight w:val="314"/>
        </w:trPr>
        <w:tc>
          <w:tcPr>
            <w:tcW w:w="1575" w:type="dxa"/>
          </w:tcPr>
          <w:p w14:paraId="543B307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500</w:t>
            </w:r>
          </w:p>
        </w:tc>
        <w:tc>
          <w:tcPr>
            <w:tcW w:w="1215" w:type="dxa"/>
          </w:tcPr>
          <w:p w14:paraId="543B307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7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07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830" w:type="dxa"/>
          </w:tcPr>
          <w:p w14:paraId="543B307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810696" w14:paraId="543B3084" w14:textId="77777777" w:rsidTr="005A6569">
        <w:trPr>
          <w:trHeight w:val="314"/>
        </w:trPr>
        <w:tc>
          <w:tcPr>
            <w:tcW w:w="1575" w:type="dxa"/>
          </w:tcPr>
          <w:p w14:paraId="543B307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611</w:t>
            </w:r>
          </w:p>
        </w:tc>
        <w:tc>
          <w:tcPr>
            <w:tcW w:w="1215" w:type="dxa"/>
          </w:tcPr>
          <w:p w14:paraId="543B308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8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8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830" w:type="dxa"/>
          </w:tcPr>
          <w:p w14:paraId="543B308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</w:tr>
      <w:tr w:rsidR="00810696" w14:paraId="543B308A" w14:textId="77777777" w:rsidTr="005A6569">
        <w:trPr>
          <w:trHeight w:val="314"/>
        </w:trPr>
        <w:tc>
          <w:tcPr>
            <w:tcW w:w="1575" w:type="dxa"/>
          </w:tcPr>
          <w:p w14:paraId="543B308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615</w:t>
            </w:r>
          </w:p>
        </w:tc>
        <w:tc>
          <w:tcPr>
            <w:tcW w:w="1215" w:type="dxa"/>
          </w:tcPr>
          <w:p w14:paraId="543B308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8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08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830" w:type="dxa"/>
          </w:tcPr>
          <w:p w14:paraId="543B308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810696" w14:paraId="543B3090" w14:textId="77777777" w:rsidTr="005A6569">
        <w:trPr>
          <w:trHeight w:val="314"/>
        </w:trPr>
        <w:tc>
          <w:tcPr>
            <w:tcW w:w="1575" w:type="dxa"/>
          </w:tcPr>
          <w:p w14:paraId="543B308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616</w:t>
            </w:r>
          </w:p>
        </w:tc>
        <w:tc>
          <w:tcPr>
            <w:tcW w:w="1215" w:type="dxa"/>
          </w:tcPr>
          <w:p w14:paraId="543B308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8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8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830" w:type="dxa"/>
          </w:tcPr>
          <w:p w14:paraId="543B308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</w:tr>
      <w:tr w:rsidR="00810696" w14:paraId="543B3096" w14:textId="77777777" w:rsidTr="005A6569">
        <w:trPr>
          <w:trHeight w:val="314"/>
        </w:trPr>
        <w:tc>
          <w:tcPr>
            <w:tcW w:w="1575" w:type="dxa"/>
          </w:tcPr>
          <w:p w14:paraId="543B309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626</w:t>
            </w:r>
          </w:p>
        </w:tc>
        <w:tc>
          <w:tcPr>
            <w:tcW w:w="1215" w:type="dxa"/>
          </w:tcPr>
          <w:p w14:paraId="543B309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9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09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830" w:type="dxa"/>
          </w:tcPr>
          <w:p w14:paraId="543B309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</w:tr>
      <w:tr w:rsidR="00810696" w14:paraId="543B309C" w14:textId="77777777" w:rsidTr="005A6569">
        <w:trPr>
          <w:trHeight w:val="314"/>
        </w:trPr>
        <w:tc>
          <w:tcPr>
            <w:tcW w:w="1575" w:type="dxa"/>
          </w:tcPr>
          <w:p w14:paraId="543B309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644</w:t>
            </w:r>
          </w:p>
        </w:tc>
        <w:tc>
          <w:tcPr>
            <w:tcW w:w="1215" w:type="dxa"/>
          </w:tcPr>
          <w:p w14:paraId="543B309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9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9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830" w:type="dxa"/>
          </w:tcPr>
          <w:p w14:paraId="543B309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</w:tr>
      <w:tr w:rsidR="00810696" w14:paraId="543B30A2" w14:textId="77777777" w:rsidTr="005A6569">
        <w:trPr>
          <w:trHeight w:val="314"/>
        </w:trPr>
        <w:tc>
          <w:tcPr>
            <w:tcW w:w="1575" w:type="dxa"/>
          </w:tcPr>
          <w:p w14:paraId="543B309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649</w:t>
            </w:r>
          </w:p>
        </w:tc>
        <w:tc>
          <w:tcPr>
            <w:tcW w:w="1215" w:type="dxa"/>
          </w:tcPr>
          <w:p w14:paraId="543B309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9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0A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830" w:type="dxa"/>
          </w:tcPr>
          <w:p w14:paraId="543B30A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810696" w14:paraId="543B30A8" w14:textId="77777777" w:rsidTr="005A6569">
        <w:trPr>
          <w:trHeight w:val="314"/>
        </w:trPr>
        <w:tc>
          <w:tcPr>
            <w:tcW w:w="1575" w:type="dxa"/>
          </w:tcPr>
          <w:p w14:paraId="543B30A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701</w:t>
            </w:r>
          </w:p>
        </w:tc>
        <w:tc>
          <w:tcPr>
            <w:tcW w:w="1215" w:type="dxa"/>
          </w:tcPr>
          <w:p w14:paraId="543B30A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A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A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830" w:type="dxa"/>
          </w:tcPr>
          <w:p w14:paraId="543B30A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9</w:t>
            </w:r>
          </w:p>
        </w:tc>
      </w:tr>
      <w:tr w:rsidR="00810696" w14:paraId="543B30AE" w14:textId="77777777" w:rsidTr="005A6569">
        <w:trPr>
          <w:trHeight w:val="314"/>
        </w:trPr>
        <w:tc>
          <w:tcPr>
            <w:tcW w:w="1575" w:type="dxa"/>
          </w:tcPr>
          <w:p w14:paraId="543B30A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928</w:t>
            </w:r>
          </w:p>
        </w:tc>
        <w:tc>
          <w:tcPr>
            <w:tcW w:w="1215" w:type="dxa"/>
          </w:tcPr>
          <w:p w14:paraId="543B30A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A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A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830" w:type="dxa"/>
          </w:tcPr>
          <w:p w14:paraId="543B30A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</w:tr>
      <w:tr w:rsidR="00810696" w14:paraId="543B30B4" w14:textId="77777777" w:rsidTr="005A6569">
        <w:trPr>
          <w:trHeight w:val="314"/>
        </w:trPr>
        <w:tc>
          <w:tcPr>
            <w:tcW w:w="1575" w:type="dxa"/>
          </w:tcPr>
          <w:p w14:paraId="543B30A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7982</w:t>
            </w:r>
          </w:p>
        </w:tc>
        <w:tc>
          <w:tcPr>
            <w:tcW w:w="1215" w:type="dxa"/>
          </w:tcPr>
          <w:p w14:paraId="543B30B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B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B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830" w:type="dxa"/>
          </w:tcPr>
          <w:p w14:paraId="543B30B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</w:tr>
      <w:tr w:rsidR="00810696" w14:paraId="543B30BA" w14:textId="77777777" w:rsidTr="005A6569">
        <w:trPr>
          <w:trHeight w:val="314"/>
        </w:trPr>
        <w:tc>
          <w:tcPr>
            <w:tcW w:w="1575" w:type="dxa"/>
          </w:tcPr>
          <w:p w14:paraId="543B30B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000</w:t>
            </w:r>
          </w:p>
        </w:tc>
        <w:tc>
          <w:tcPr>
            <w:tcW w:w="1215" w:type="dxa"/>
          </w:tcPr>
          <w:p w14:paraId="543B30B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B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B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830" w:type="dxa"/>
          </w:tcPr>
          <w:p w14:paraId="543B30B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</w:tr>
      <w:tr w:rsidR="00810696" w14:paraId="543B30C0" w14:textId="77777777" w:rsidTr="005A6569">
        <w:trPr>
          <w:trHeight w:val="314"/>
        </w:trPr>
        <w:tc>
          <w:tcPr>
            <w:tcW w:w="1575" w:type="dxa"/>
          </w:tcPr>
          <w:p w14:paraId="543B30B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001</w:t>
            </w:r>
          </w:p>
        </w:tc>
        <w:tc>
          <w:tcPr>
            <w:tcW w:w="1215" w:type="dxa"/>
          </w:tcPr>
          <w:p w14:paraId="543B30B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B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B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830" w:type="dxa"/>
          </w:tcPr>
          <w:p w14:paraId="543B30B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810696" w14:paraId="543B30C6" w14:textId="77777777" w:rsidTr="002C362A">
        <w:trPr>
          <w:trHeight w:val="314"/>
        </w:trPr>
        <w:tc>
          <w:tcPr>
            <w:tcW w:w="1575" w:type="dxa"/>
          </w:tcPr>
          <w:p w14:paraId="543B30C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066</w:t>
            </w:r>
          </w:p>
        </w:tc>
        <w:tc>
          <w:tcPr>
            <w:tcW w:w="1215" w:type="dxa"/>
          </w:tcPr>
          <w:p w14:paraId="543B30C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C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C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830" w:type="dxa"/>
          </w:tcPr>
          <w:p w14:paraId="543B30C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</w:tr>
      <w:tr w:rsidR="00810696" w14:paraId="543B30CC" w14:textId="77777777" w:rsidTr="002C362A">
        <w:trPr>
          <w:trHeight w:val="314"/>
        </w:trPr>
        <w:tc>
          <w:tcPr>
            <w:tcW w:w="1575" w:type="dxa"/>
            <w:tcBorders>
              <w:bottom w:val="single" w:sz="4" w:space="0" w:color="auto"/>
            </w:tcBorders>
          </w:tcPr>
          <w:p w14:paraId="543B30C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067</w:t>
            </w:r>
          </w:p>
        </w:tc>
        <w:tc>
          <w:tcPr>
            <w:tcW w:w="1215" w:type="dxa"/>
            <w:tcBorders>
              <w:bottom w:val="single" w:sz="4" w:space="0" w:color="auto"/>
            </w:tcBorders>
          </w:tcPr>
          <w:p w14:paraId="543B30C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  <w:tcBorders>
              <w:bottom w:val="single" w:sz="4" w:space="0" w:color="auto"/>
            </w:tcBorders>
          </w:tcPr>
          <w:p w14:paraId="543B30C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  <w:tcBorders>
              <w:bottom w:val="single" w:sz="4" w:space="0" w:color="auto"/>
            </w:tcBorders>
          </w:tcPr>
          <w:p w14:paraId="543B30C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543B30C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</w:tr>
      <w:tr w:rsidR="00810696" w14:paraId="543B30D2" w14:textId="77777777" w:rsidTr="002C362A">
        <w:trPr>
          <w:trHeight w:val="314"/>
        </w:trPr>
        <w:tc>
          <w:tcPr>
            <w:tcW w:w="1575" w:type="dxa"/>
            <w:tcBorders>
              <w:top w:val="single" w:sz="4" w:space="0" w:color="auto"/>
            </w:tcBorders>
          </w:tcPr>
          <w:p w14:paraId="543B30C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070</w:t>
            </w:r>
          </w:p>
        </w:tc>
        <w:tc>
          <w:tcPr>
            <w:tcW w:w="1215" w:type="dxa"/>
            <w:tcBorders>
              <w:top w:val="single" w:sz="4" w:space="0" w:color="auto"/>
            </w:tcBorders>
          </w:tcPr>
          <w:p w14:paraId="543B30C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  <w:tcBorders>
              <w:top w:val="single" w:sz="4" w:space="0" w:color="auto"/>
            </w:tcBorders>
          </w:tcPr>
          <w:p w14:paraId="543B30C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  <w:tcBorders>
              <w:top w:val="single" w:sz="4" w:space="0" w:color="auto"/>
            </w:tcBorders>
          </w:tcPr>
          <w:p w14:paraId="543B30D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43B30D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</w:tr>
      <w:tr w:rsidR="00810696" w14:paraId="543B30D8" w14:textId="77777777" w:rsidTr="005A6569">
        <w:trPr>
          <w:trHeight w:val="314"/>
        </w:trPr>
        <w:tc>
          <w:tcPr>
            <w:tcW w:w="1575" w:type="dxa"/>
          </w:tcPr>
          <w:p w14:paraId="543B30D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071</w:t>
            </w:r>
          </w:p>
        </w:tc>
        <w:tc>
          <w:tcPr>
            <w:tcW w:w="1215" w:type="dxa"/>
          </w:tcPr>
          <w:p w14:paraId="543B30D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D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D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830" w:type="dxa"/>
          </w:tcPr>
          <w:p w14:paraId="543B30D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</w:tr>
      <w:tr w:rsidR="00810696" w14:paraId="543B30DE" w14:textId="77777777" w:rsidTr="005A6569">
        <w:trPr>
          <w:trHeight w:val="314"/>
        </w:trPr>
        <w:tc>
          <w:tcPr>
            <w:tcW w:w="1575" w:type="dxa"/>
          </w:tcPr>
          <w:p w14:paraId="543B30D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076</w:t>
            </w:r>
          </w:p>
        </w:tc>
        <w:tc>
          <w:tcPr>
            <w:tcW w:w="1215" w:type="dxa"/>
          </w:tcPr>
          <w:p w14:paraId="543B30D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D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D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30" w:type="dxa"/>
          </w:tcPr>
          <w:p w14:paraId="543B30D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</w:tr>
      <w:tr w:rsidR="00810696" w14:paraId="543B30E4" w14:textId="77777777" w:rsidTr="005A6569">
        <w:trPr>
          <w:trHeight w:val="314"/>
        </w:trPr>
        <w:tc>
          <w:tcPr>
            <w:tcW w:w="1575" w:type="dxa"/>
          </w:tcPr>
          <w:p w14:paraId="543B30D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085</w:t>
            </w:r>
          </w:p>
        </w:tc>
        <w:tc>
          <w:tcPr>
            <w:tcW w:w="1215" w:type="dxa"/>
          </w:tcPr>
          <w:p w14:paraId="543B30E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E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E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30" w:type="dxa"/>
          </w:tcPr>
          <w:p w14:paraId="543B30E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</w:tr>
      <w:tr w:rsidR="00810696" w14:paraId="543B30EA" w14:textId="77777777" w:rsidTr="005A6569">
        <w:trPr>
          <w:trHeight w:val="314"/>
        </w:trPr>
        <w:tc>
          <w:tcPr>
            <w:tcW w:w="1575" w:type="dxa"/>
          </w:tcPr>
          <w:p w14:paraId="543B30E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088</w:t>
            </w:r>
          </w:p>
        </w:tc>
        <w:tc>
          <w:tcPr>
            <w:tcW w:w="1215" w:type="dxa"/>
          </w:tcPr>
          <w:p w14:paraId="543B30E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E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E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30" w:type="dxa"/>
          </w:tcPr>
          <w:p w14:paraId="543B30E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</w:tr>
      <w:tr w:rsidR="00810696" w14:paraId="543B30F0" w14:textId="77777777" w:rsidTr="005A6569">
        <w:trPr>
          <w:trHeight w:val="314"/>
        </w:trPr>
        <w:tc>
          <w:tcPr>
            <w:tcW w:w="1575" w:type="dxa"/>
          </w:tcPr>
          <w:p w14:paraId="543B30E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091</w:t>
            </w:r>
          </w:p>
        </w:tc>
        <w:tc>
          <w:tcPr>
            <w:tcW w:w="1215" w:type="dxa"/>
          </w:tcPr>
          <w:p w14:paraId="543B30E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E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E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830" w:type="dxa"/>
          </w:tcPr>
          <w:p w14:paraId="543B30E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</w:tr>
      <w:tr w:rsidR="00810696" w14:paraId="543B30F6" w14:textId="77777777" w:rsidTr="005A6569">
        <w:trPr>
          <w:trHeight w:val="314"/>
        </w:trPr>
        <w:tc>
          <w:tcPr>
            <w:tcW w:w="1575" w:type="dxa"/>
          </w:tcPr>
          <w:p w14:paraId="543B30F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140</w:t>
            </w:r>
          </w:p>
        </w:tc>
        <w:tc>
          <w:tcPr>
            <w:tcW w:w="1215" w:type="dxa"/>
          </w:tcPr>
          <w:p w14:paraId="543B30F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F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F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830" w:type="dxa"/>
          </w:tcPr>
          <w:p w14:paraId="543B30F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2</w:t>
            </w:r>
          </w:p>
        </w:tc>
      </w:tr>
      <w:tr w:rsidR="00810696" w14:paraId="543B30FC" w14:textId="77777777" w:rsidTr="005A6569">
        <w:trPr>
          <w:trHeight w:val="314"/>
        </w:trPr>
        <w:tc>
          <w:tcPr>
            <w:tcW w:w="1575" w:type="dxa"/>
          </w:tcPr>
          <w:p w14:paraId="543B30F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141</w:t>
            </w:r>
          </w:p>
        </w:tc>
        <w:tc>
          <w:tcPr>
            <w:tcW w:w="1215" w:type="dxa"/>
          </w:tcPr>
          <w:p w14:paraId="543B30F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F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0F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830" w:type="dxa"/>
          </w:tcPr>
          <w:p w14:paraId="543B30F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</w:tr>
      <w:tr w:rsidR="00810696" w14:paraId="543B3102" w14:textId="77777777" w:rsidTr="005A6569">
        <w:trPr>
          <w:trHeight w:val="314"/>
        </w:trPr>
        <w:tc>
          <w:tcPr>
            <w:tcW w:w="1575" w:type="dxa"/>
          </w:tcPr>
          <w:p w14:paraId="543B30F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142</w:t>
            </w:r>
          </w:p>
        </w:tc>
        <w:tc>
          <w:tcPr>
            <w:tcW w:w="1215" w:type="dxa"/>
          </w:tcPr>
          <w:p w14:paraId="543B30F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0F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0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830" w:type="dxa"/>
          </w:tcPr>
          <w:p w14:paraId="543B310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</w:tr>
      <w:tr w:rsidR="00810696" w14:paraId="543B3108" w14:textId="77777777" w:rsidTr="005A6569">
        <w:trPr>
          <w:trHeight w:val="314"/>
        </w:trPr>
        <w:tc>
          <w:tcPr>
            <w:tcW w:w="1575" w:type="dxa"/>
          </w:tcPr>
          <w:p w14:paraId="543B310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143</w:t>
            </w:r>
          </w:p>
        </w:tc>
        <w:tc>
          <w:tcPr>
            <w:tcW w:w="1215" w:type="dxa"/>
          </w:tcPr>
          <w:p w14:paraId="543B310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0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0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830" w:type="dxa"/>
          </w:tcPr>
          <w:p w14:paraId="543B310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1</w:t>
            </w:r>
          </w:p>
        </w:tc>
      </w:tr>
      <w:tr w:rsidR="00810696" w14:paraId="543B310E" w14:textId="77777777" w:rsidTr="005A6569">
        <w:trPr>
          <w:trHeight w:val="314"/>
        </w:trPr>
        <w:tc>
          <w:tcPr>
            <w:tcW w:w="1575" w:type="dxa"/>
          </w:tcPr>
          <w:p w14:paraId="543B310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148</w:t>
            </w:r>
          </w:p>
        </w:tc>
        <w:tc>
          <w:tcPr>
            <w:tcW w:w="1215" w:type="dxa"/>
          </w:tcPr>
          <w:p w14:paraId="543B310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0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0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830" w:type="dxa"/>
          </w:tcPr>
          <w:p w14:paraId="543B310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114" w14:textId="77777777" w:rsidTr="005A6569">
        <w:trPr>
          <w:trHeight w:val="314"/>
        </w:trPr>
        <w:tc>
          <w:tcPr>
            <w:tcW w:w="1575" w:type="dxa"/>
          </w:tcPr>
          <w:p w14:paraId="543B310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241</w:t>
            </w:r>
          </w:p>
        </w:tc>
        <w:tc>
          <w:tcPr>
            <w:tcW w:w="1215" w:type="dxa"/>
          </w:tcPr>
          <w:p w14:paraId="543B311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1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1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830" w:type="dxa"/>
          </w:tcPr>
          <w:p w14:paraId="543B311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</w:tr>
      <w:tr w:rsidR="00810696" w14:paraId="543B311A" w14:textId="77777777" w:rsidTr="005A6569">
        <w:trPr>
          <w:trHeight w:val="314"/>
        </w:trPr>
        <w:tc>
          <w:tcPr>
            <w:tcW w:w="1575" w:type="dxa"/>
          </w:tcPr>
          <w:p w14:paraId="543B311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245</w:t>
            </w:r>
          </w:p>
        </w:tc>
        <w:tc>
          <w:tcPr>
            <w:tcW w:w="1215" w:type="dxa"/>
          </w:tcPr>
          <w:p w14:paraId="543B311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1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1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830" w:type="dxa"/>
          </w:tcPr>
          <w:p w14:paraId="543B311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</w:tr>
      <w:tr w:rsidR="00810696" w14:paraId="543B3120" w14:textId="77777777" w:rsidTr="005A6569">
        <w:trPr>
          <w:trHeight w:val="314"/>
        </w:trPr>
        <w:tc>
          <w:tcPr>
            <w:tcW w:w="1575" w:type="dxa"/>
          </w:tcPr>
          <w:p w14:paraId="543B311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248</w:t>
            </w:r>
          </w:p>
        </w:tc>
        <w:tc>
          <w:tcPr>
            <w:tcW w:w="1215" w:type="dxa"/>
          </w:tcPr>
          <w:p w14:paraId="543B311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1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1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830" w:type="dxa"/>
          </w:tcPr>
          <w:p w14:paraId="543B311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</w:tr>
      <w:tr w:rsidR="00810696" w14:paraId="543B3126" w14:textId="77777777" w:rsidTr="005A6569">
        <w:trPr>
          <w:trHeight w:val="314"/>
        </w:trPr>
        <w:tc>
          <w:tcPr>
            <w:tcW w:w="1575" w:type="dxa"/>
          </w:tcPr>
          <w:p w14:paraId="543B312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249</w:t>
            </w:r>
          </w:p>
        </w:tc>
        <w:tc>
          <w:tcPr>
            <w:tcW w:w="1215" w:type="dxa"/>
          </w:tcPr>
          <w:p w14:paraId="543B312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2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2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830" w:type="dxa"/>
          </w:tcPr>
          <w:p w14:paraId="543B312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</w:tr>
      <w:tr w:rsidR="00810696" w14:paraId="543B312C" w14:textId="77777777" w:rsidTr="005A6569">
        <w:trPr>
          <w:trHeight w:val="314"/>
        </w:trPr>
        <w:tc>
          <w:tcPr>
            <w:tcW w:w="1575" w:type="dxa"/>
          </w:tcPr>
          <w:p w14:paraId="543B312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252</w:t>
            </w:r>
          </w:p>
        </w:tc>
        <w:tc>
          <w:tcPr>
            <w:tcW w:w="1215" w:type="dxa"/>
          </w:tcPr>
          <w:p w14:paraId="543B312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2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2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830" w:type="dxa"/>
          </w:tcPr>
          <w:p w14:paraId="543B312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</w:tr>
      <w:tr w:rsidR="00810696" w14:paraId="543B3132" w14:textId="77777777" w:rsidTr="005A6569">
        <w:trPr>
          <w:trHeight w:val="314"/>
        </w:trPr>
        <w:tc>
          <w:tcPr>
            <w:tcW w:w="1575" w:type="dxa"/>
          </w:tcPr>
          <w:p w14:paraId="543B312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253</w:t>
            </w:r>
          </w:p>
        </w:tc>
        <w:tc>
          <w:tcPr>
            <w:tcW w:w="1215" w:type="dxa"/>
          </w:tcPr>
          <w:p w14:paraId="543B312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2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13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830" w:type="dxa"/>
          </w:tcPr>
          <w:p w14:paraId="543B313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</w:tr>
      <w:tr w:rsidR="00810696" w14:paraId="543B3138" w14:textId="77777777" w:rsidTr="005A6569">
        <w:trPr>
          <w:trHeight w:val="314"/>
        </w:trPr>
        <w:tc>
          <w:tcPr>
            <w:tcW w:w="1575" w:type="dxa"/>
          </w:tcPr>
          <w:p w14:paraId="543B313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254</w:t>
            </w:r>
          </w:p>
        </w:tc>
        <w:tc>
          <w:tcPr>
            <w:tcW w:w="1215" w:type="dxa"/>
          </w:tcPr>
          <w:p w14:paraId="543B313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3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3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830" w:type="dxa"/>
          </w:tcPr>
          <w:p w14:paraId="543B313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</w:tr>
      <w:tr w:rsidR="00810696" w14:paraId="543B313E" w14:textId="77777777" w:rsidTr="005A6569">
        <w:trPr>
          <w:trHeight w:val="314"/>
        </w:trPr>
        <w:tc>
          <w:tcPr>
            <w:tcW w:w="1575" w:type="dxa"/>
          </w:tcPr>
          <w:p w14:paraId="543B313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264</w:t>
            </w:r>
          </w:p>
        </w:tc>
        <w:tc>
          <w:tcPr>
            <w:tcW w:w="1215" w:type="dxa"/>
          </w:tcPr>
          <w:p w14:paraId="543B313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3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3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830" w:type="dxa"/>
          </w:tcPr>
          <w:p w14:paraId="543B313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</w:tr>
      <w:tr w:rsidR="00810696" w14:paraId="543B3144" w14:textId="77777777" w:rsidTr="005A6569">
        <w:trPr>
          <w:trHeight w:val="314"/>
        </w:trPr>
        <w:tc>
          <w:tcPr>
            <w:tcW w:w="1575" w:type="dxa"/>
          </w:tcPr>
          <w:p w14:paraId="543B313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287</w:t>
            </w:r>
          </w:p>
        </w:tc>
        <w:tc>
          <w:tcPr>
            <w:tcW w:w="1215" w:type="dxa"/>
          </w:tcPr>
          <w:p w14:paraId="543B314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4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4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830" w:type="dxa"/>
          </w:tcPr>
          <w:p w14:paraId="543B314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810696" w14:paraId="543B314A" w14:textId="77777777" w:rsidTr="005A6569">
        <w:trPr>
          <w:trHeight w:val="314"/>
        </w:trPr>
        <w:tc>
          <w:tcPr>
            <w:tcW w:w="1575" w:type="dxa"/>
          </w:tcPr>
          <w:p w14:paraId="543B314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302</w:t>
            </w:r>
          </w:p>
        </w:tc>
        <w:tc>
          <w:tcPr>
            <w:tcW w:w="1215" w:type="dxa"/>
          </w:tcPr>
          <w:p w14:paraId="543B314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4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4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830" w:type="dxa"/>
          </w:tcPr>
          <w:p w14:paraId="543B314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</w:tr>
      <w:tr w:rsidR="00810696" w14:paraId="543B3150" w14:textId="77777777" w:rsidTr="005A6569">
        <w:trPr>
          <w:trHeight w:val="314"/>
        </w:trPr>
        <w:tc>
          <w:tcPr>
            <w:tcW w:w="1575" w:type="dxa"/>
          </w:tcPr>
          <w:p w14:paraId="543B314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309</w:t>
            </w:r>
          </w:p>
        </w:tc>
        <w:tc>
          <w:tcPr>
            <w:tcW w:w="1215" w:type="dxa"/>
          </w:tcPr>
          <w:p w14:paraId="543B314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4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4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830" w:type="dxa"/>
          </w:tcPr>
          <w:p w14:paraId="543B314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</w:tr>
      <w:tr w:rsidR="00810696" w14:paraId="543B3156" w14:textId="77777777" w:rsidTr="005A6569">
        <w:trPr>
          <w:trHeight w:val="314"/>
        </w:trPr>
        <w:tc>
          <w:tcPr>
            <w:tcW w:w="1575" w:type="dxa"/>
          </w:tcPr>
          <w:p w14:paraId="543B315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320</w:t>
            </w:r>
          </w:p>
        </w:tc>
        <w:tc>
          <w:tcPr>
            <w:tcW w:w="1215" w:type="dxa"/>
          </w:tcPr>
          <w:p w14:paraId="543B315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5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15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30" w:type="dxa"/>
          </w:tcPr>
          <w:p w14:paraId="543B315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</w:tr>
      <w:tr w:rsidR="00810696" w14:paraId="543B315C" w14:textId="77777777" w:rsidTr="005A6569">
        <w:trPr>
          <w:trHeight w:val="314"/>
        </w:trPr>
        <w:tc>
          <w:tcPr>
            <w:tcW w:w="1575" w:type="dxa"/>
          </w:tcPr>
          <w:p w14:paraId="543B315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365</w:t>
            </w:r>
          </w:p>
        </w:tc>
        <w:tc>
          <w:tcPr>
            <w:tcW w:w="1215" w:type="dxa"/>
          </w:tcPr>
          <w:p w14:paraId="543B315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5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15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830" w:type="dxa"/>
          </w:tcPr>
          <w:p w14:paraId="543B315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810696" w14:paraId="543B3162" w14:textId="77777777" w:rsidTr="005A6569">
        <w:trPr>
          <w:trHeight w:val="314"/>
        </w:trPr>
        <w:tc>
          <w:tcPr>
            <w:tcW w:w="1575" w:type="dxa"/>
          </w:tcPr>
          <w:p w14:paraId="543B315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412</w:t>
            </w:r>
          </w:p>
        </w:tc>
        <w:tc>
          <w:tcPr>
            <w:tcW w:w="1215" w:type="dxa"/>
          </w:tcPr>
          <w:p w14:paraId="543B315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5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6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830" w:type="dxa"/>
          </w:tcPr>
          <w:p w14:paraId="543B316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810696" w14:paraId="543B3168" w14:textId="77777777" w:rsidTr="002C362A">
        <w:trPr>
          <w:trHeight w:val="314"/>
        </w:trPr>
        <w:tc>
          <w:tcPr>
            <w:tcW w:w="1575" w:type="dxa"/>
          </w:tcPr>
          <w:p w14:paraId="543B316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421</w:t>
            </w:r>
          </w:p>
        </w:tc>
        <w:tc>
          <w:tcPr>
            <w:tcW w:w="1215" w:type="dxa"/>
          </w:tcPr>
          <w:p w14:paraId="543B316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6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16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830" w:type="dxa"/>
          </w:tcPr>
          <w:p w14:paraId="543B316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</w:tr>
      <w:tr w:rsidR="00810696" w14:paraId="543B316E" w14:textId="77777777" w:rsidTr="002C362A">
        <w:trPr>
          <w:trHeight w:val="314"/>
        </w:trPr>
        <w:tc>
          <w:tcPr>
            <w:tcW w:w="1575" w:type="dxa"/>
            <w:tcBorders>
              <w:bottom w:val="single" w:sz="4" w:space="0" w:color="auto"/>
            </w:tcBorders>
          </w:tcPr>
          <w:p w14:paraId="543B316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425</w:t>
            </w:r>
          </w:p>
        </w:tc>
        <w:tc>
          <w:tcPr>
            <w:tcW w:w="1215" w:type="dxa"/>
            <w:tcBorders>
              <w:bottom w:val="single" w:sz="4" w:space="0" w:color="auto"/>
            </w:tcBorders>
          </w:tcPr>
          <w:p w14:paraId="543B316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  <w:tcBorders>
              <w:bottom w:val="single" w:sz="4" w:space="0" w:color="auto"/>
            </w:tcBorders>
          </w:tcPr>
          <w:p w14:paraId="543B316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  <w:tcBorders>
              <w:bottom w:val="single" w:sz="4" w:space="0" w:color="auto"/>
            </w:tcBorders>
          </w:tcPr>
          <w:p w14:paraId="543B316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543B316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</w:tr>
      <w:tr w:rsidR="00810696" w14:paraId="543B3174" w14:textId="77777777" w:rsidTr="002C362A">
        <w:trPr>
          <w:trHeight w:val="314"/>
        </w:trPr>
        <w:tc>
          <w:tcPr>
            <w:tcW w:w="1575" w:type="dxa"/>
            <w:tcBorders>
              <w:top w:val="single" w:sz="4" w:space="0" w:color="auto"/>
            </w:tcBorders>
          </w:tcPr>
          <w:p w14:paraId="543B316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458</w:t>
            </w:r>
          </w:p>
        </w:tc>
        <w:tc>
          <w:tcPr>
            <w:tcW w:w="1215" w:type="dxa"/>
            <w:tcBorders>
              <w:top w:val="single" w:sz="4" w:space="0" w:color="auto"/>
            </w:tcBorders>
          </w:tcPr>
          <w:p w14:paraId="543B317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  <w:tcBorders>
              <w:top w:val="single" w:sz="4" w:space="0" w:color="auto"/>
            </w:tcBorders>
          </w:tcPr>
          <w:p w14:paraId="543B317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  <w:tcBorders>
              <w:top w:val="single" w:sz="4" w:space="0" w:color="auto"/>
            </w:tcBorders>
          </w:tcPr>
          <w:p w14:paraId="543B317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43B317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810696" w14:paraId="543B317A" w14:textId="77777777" w:rsidTr="005A6569">
        <w:trPr>
          <w:trHeight w:val="314"/>
        </w:trPr>
        <w:tc>
          <w:tcPr>
            <w:tcW w:w="1575" w:type="dxa"/>
          </w:tcPr>
          <w:p w14:paraId="543B317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564</w:t>
            </w:r>
          </w:p>
        </w:tc>
        <w:tc>
          <w:tcPr>
            <w:tcW w:w="1215" w:type="dxa"/>
          </w:tcPr>
          <w:p w14:paraId="543B317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7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7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830" w:type="dxa"/>
          </w:tcPr>
          <w:p w14:paraId="543B317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</w:tr>
      <w:tr w:rsidR="00810696" w14:paraId="543B3180" w14:textId="77777777" w:rsidTr="005A6569">
        <w:trPr>
          <w:trHeight w:val="314"/>
        </w:trPr>
        <w:tc>
          <w:tcPr>
            <w:tcW w:w="1575" w:type="dxa"/>
          </w:tcPr>
          <w:p w14:paraId="543B317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573</w:t>
            </w:r>
          </w:p>
        </w:tc>
        <w:tc>
          <w:tcPr>
            <w:tcW w:w="1215" w:type="dxa"/>
          </w:tcPr>
          <w:p w14:paraId="543B317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7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7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830" w:type="dxa"/>
          </w:tcPr>
          <w:p w14:paraId="543B317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</w:tr>
      <w:tr w:rsidR="00810696" w14:paraId="543B3186" w14:textId="77777777" w:rsidTr="005A6569">
        <w:trPr>
          <w:trHeight w:val="314"/>
        </w:trPr>
        <w:tc>
          <w:tcPr>
            <w:tcW w:w="1575" w:type="dxa"/>
          </w:tcPr>
          <w:p w14:paraId="543B318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574</w:t>
            </w:r>
          </w:p>
        </w:tc>
        <w:tc>
          <w:tcPr>
            <w:tcW w:w="1215" w:type="dxa"/>
          </w:tcPr>
          <w:p w14:paraId="543B318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8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8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30" w:type="dxa"/>
          </w:tcPr>
          <w:p w14:paraId="543B318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810696" w14:paraId="543B318C" w14:textId="77777777" w:rsidTr="005A6569">
        <w:trPr>
          <w:trHeight w:val="314"/>
        </w:trPr>
        <w:tc>
          <w:tcPr>
            <w:tcW w:w="1575" w:type="dxa"/>
          </w:tcPr>
          <w:p w14:paraId="543B318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576</w:t>
            </w:r>
          </w:p>
        </w:tc>
        <w:tc>
          <w:tcPr>
            <w:tcW w:w="1215" w:type="dxa"/>
          </w:tcPr>
          <w:p w14:paraId="543B318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8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18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830" w:type="dxa"/>
          </w:tcPr>
          <w:p w14:paraId="543B318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</w:tr>
      <w:tr w:rsidR="00810696" w14:paraId="543B3192" w14:textId="77777777" w:rsidTr="005A6569">
        <w:trPr>
          <w:trHeight w:val="314"/>
        </w:trPr>
        <w:tc>
          <w:tcPr>
            <w:tcW w:w="1575" w:type="dxa"/>
          </w:tcPr>
          <w:p w14:paraId="543B318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612</w:t>
            </w:r>
          </w:p>
        </w:tc>
        <w:tc>
          <w:tcPr>
            <w:tcW w:w="1215" w:type="dxa"/>
          </w:tcPr>
          <w:p w14:paraId="543B318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8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9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830" w:type="dxa"/>
          </w:tcPr>
          <w:p w14:paraId="543B319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810696" w14:paraId="543B3198" w14:textId="77777777" w:rsidTr="005A6569">
        <w:trPr>
          <w:trHeight w:val="314"/>
        </w:trPr>
        <w:tc>
          <w:tcPr>
            <w:tcW w:w="1575" w:type="dxa"/>
          </w:tcPr>
          <w:p w14:paraId="543B319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662</w:t>
            </w:r>
          </w:p>
        </w:tc>
        <w:tc>
          <w:tcPr>
            <w:tcW w:w="1215" w:type="dxa"/>
          </w:tcPr>
          <w:p w14:paraId="543B319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9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9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830" w:type="dxa"/>
          </w:tcPr>
          <w:p w14:paraId="543B319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810696" w14:paraId="543B319E" w14:textId="77777777" w:rsidTr="005A6569">
        <w:trPr>
          <w:trHeight w:val="314"/>
        </w:trPr>
        <w:tc>
          <w:tcPr>
            <w:tcW w:w="1575" w:type="dxa"/>
          </w:tcPr>
          <w:p w14:paraId="543B319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696</w:t>
            </w:r>
          </w:p>
        </w:tc>
        <w:tc>
          <w:tcPr>
            <w:tcW w:w="1215" w:type="dxa"/>
          </w:tcPr>
          <w:p w14:paraId="543B319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9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60" w:type="dxa"/>
          </w:tcPr>
          <w:p w14:paraId="543B319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830" w:type="dxa"/>
          </w:tcPr>
          <w:p w14:paraId="543B319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</w:tr>
      <w:tr w:rsidR="00810696" w14:paraId="543B31A4" w14:textId="77777777" w:rsidTr="005A6569">
        <w:trPr>
          <w:trHeight w:val="314"/>
        </w:trPr>
        <w:tc>
          <w:tcPr>
            <w:tcW w:w="1575" w:type="dxa"/>
          </w:tcPr>
          <w:p w14:paraId="543B319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697</w:t>
            </w:r>
          </w:p>
        </w:tc>
        <w:tc>
          <w:tcPr>
            <w:tcW w:w="1215" w:type="dxa"/>
          </w:tcPr>
          <w:p w14:paraId="543B31A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A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1A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830" w:type="dxa"/>
          </w:tcPr>
          <w:p w14:paraId="543B31A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</w:tr>
      <w:tr w:rsidR="00810696" w14:paraId="543B31AA" w14:textId="77777777" w:rsidTr="005A6569">
        <w:trPr>
          <w:trHeight w:val="314"/>
        </w:trPr>
        <w:tc>
          <w:tcPr>
            <w:tcW w:w="1575" w:type="dxa"/>
          </w:tcPr>
          <w:p w14:paraId="543B31A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708</w:t>
            </w:r>
          </w:p>
        </w:tc>
        <w:tc>
          <w:tcPr>
            <w:tcW w:w="1215" w:type="dxa"/>
          </w:tcPr>
          <w:p w14:paraId="543B31A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A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60" w:type="dxa"/>
          </w:tcPr>
          <w:p w14:paraId="543B31A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830" w:type="dxa"/>
          </w:tcPr>
          <w:p w14:paraId="543B31A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</w:tr>
      <w:tr w:rsidR="00810696" w14:paraId="543B31B0" w14:textId="77777777" w:rsidTr="005A6569">
        <w:trPr>
          <w:trHeight w:val="314"/>
        </w:trPr>
        <w:tc>
          <w:tcPr>
            <w:tcW w:w="1575" w:type="dxa"/>
          </w:tcPr>
          <w:p w14:paraId="543B31A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718</w:t>
            </w:r>
          </w:p>
        </w:tc>
        <w:tc>
          <w:tcPr>
            <w:tcW w:w="1215" w:type="dxa"/>
          </w:tcPr>
          <w:p w14:paraId="543B31A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A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1A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830" w:type="dxa"/>
          </w:tcPr>
          <w:p w14:paraId="543B31A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810696" w14:paraId="543B31B6" w14:textId="77777777" w:rsidTr="005A6569">
        <w:trPr>
          <w:trHeight w:val="314"/>
        </w:trPr>
        <w:tc>
          <w:tcPr>
            <w:tcW w:w="1575" w:type="dxa"/>
          </w:tcPr>
          <w:p w14:paraId="543B31B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726</w:t>
            </w:r>
          </w:p>
        </w:tc>
        <w:tc>
          <w:tcPr>
            <w:tcW w:w="1215" w:type="dxa"/>
          </w:tcPr>
          <w:p w14:paraId="543B31B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B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B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30" w:type="dxa"/>
          </w:tcPr>
          <w:p w14:paraId="543B31B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</w:tr>
      <w:tr w:rsidR="00810696" w14:paraId="543B31BC" w14:textId="77777777" w:rsidTr="005A6569">
        <w:trPr>
          <w:trHeight w:val="314"/>
        </w:trPr>
        <w:tc>
          <w:tcPr>
            <w:tcW w:w="1575" w:type="dxa"/>
          </w:tcPr>
          <w:p w14:paraId="543B31B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8813</w:t>
            </w:r>
          </w:p>
        </w:tc>
        <w:tc>
          <w:tcPr>
            <w:tcW w:w="1215" w:type="dxa"/>
          </w:tcPr>
          <w:p w14:paraId="543B31B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</w:t>
            </w:r>
          </w:p>
        </w:tc>
        <w:tc>
          <w:tcPr>
            <w:tcW w:w="1755" w:type="dxa"/>
          </w:tcPr>
          <w:p w14:paraId="543B31B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60" w:type="dxa"/>
          </w:tcPr>
          <w:p w14:paraId="543B31B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830" w:type="dxa"/>
          </w:tcPr>
          <w:p w14:paraId="543B31B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810696" w14:paraId="543B31C2" w14:textId="77777777" w:rsidTr="005A6569">
        <w:trPr>
          <w:trHeight w:val="314"/>
        </w:trPr>
        <w:tc>
          <w:tcPr>
            <w:tcW w:w="1575" w:type="dxa"/>
          </w:tcPr>
          <w:p w14:paraId="543B31B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2792</w:t>
            </w:r>
          </w:p>
        </w:tc>
        <w:tc>
          <w:tcPr>
            <w:tcW w:w="1215" w:type="dxa"/>
          </w:tcPr>
          <w:p w14:paraId="543B31B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SP</w:t>
            </w:r>
          </w:p>
        </w:tc>
        <w:tc>
          <w:tcPr>
            <w:tcW w:w="1755" w:type="dxa"/>
          </w:tcPr>
          <w:p w14:paraId="543B31B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C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30" w:type="dxa"/>
          </w:tcPr>
          <w:p w14:paraId="543B31C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</w:tr>
      <w:tr w:rsidR="00810696" w14:paraId="543B31C8" w14:textId="77777777" w:rsidTr="005A6569">
        <w:trPr>
          <w:trHeight w:val="314"/>
        </w:trPr>
        <w:tc>
          <w:tcPr>
            <w:tcW w:w="1575" w:type="dxa"/>
          </w:tcPr>
          <w:p w14:paraId="543B31C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9067</w:t>
            </w:r>
          </w:p>
        </w:tc>
        <w:tc>
          <w:tcPr>
            <w:tcW w:w="1215" w:type="dxa"/>
          </w:tcPr>
          <w:p w14:paraId="543B31C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AN</w:t>
            </w:r>
          </w:p>
        </w:tc>
        <w:tc>
          <w:tcPr>
            <w:tcW w:w="1755" w:type="dxa"/>
          </w:tcPr>
          <w:p w14:paraId="543B31C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C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30" w:type="dxa"/>
          </w:tcPr>
          <w:p w14:paraId="543B31C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</w:tr>
      <w:tr w:rsidR="00810696" w14:paraId="543B31CE" w14:textId="77777777" w:rsidTr="005A6569">
        <w:trPr>
          <w:trHeight w:val="314"/>
        </w:trPr>
        <w:tc>
          <w:tcPr>
            <w:tcW w:w="1575" w:type="dxa"/>
          </w:tcPr>
          <w:p w14:paraId="543B31C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9068</w:t>
            </w:r>
          </w:p>
        </w:tc>
        <w:tc>
          <w:tcPr>
            <w:tcW w:w="1215" w:type="dxa"/>
          </w:tcPr>
          <w:p w14:paraId="543B31C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AN</w:t>
            </w:r>
          </w:p>
        </w:tc>
        <w:tc>
          <w:tcPr>
            <w:tcW w:w="1755" w:type="dxa"/>
          </w:tcPr>
          <w:p w14:paraId="543B31C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C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30" w:type="dxa"/>
          </w:tcPr>
          <w:p w14:paraId="543B31C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</w:tr>
      <w:tr w:rsidR="00810696" w14:paraId="543B31D4" w14:textId="77777777" w:rsidTr="005A6569">
        <w:trPr>
          <w:trHeight w:val="314"/>
        </w:trPr>
        <w:tc>
          <w:tcPr>
            <w:tcW w:w="1575" w:type="dxa"/>
          </w:tcPr>
          <w:p w14:paraId="543B31C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58</w:t>
            </w:r>
          </w:p>
        </w:tc>
        <w:tc>
          <w:tcPr>
            <w:tcW w:w="1215" w:type="dxa"/>
          </w:tcPr>
          <w:p w14:paraId="543B31D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1D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D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30" w:type="dxa"/>
          </w:tcPr>
          <w:p w14:paraId="543B31D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810696" w14:paraId="543B31DA" w14:textId="77777777" w:rsidTr="005A6569">
        <w:trPr>
          <w:trHeight w:val="314"/>
        </w:trPr>
        <w:tc>
          <w:tcPr>
            <w:tcW w:w="1575" w:type="dxa"/>
          </w:tcPr>
          <w:p w14:paraId="543B31D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62</w:t>
            </w:r>
          </w:p>
        </w:tc>
        <w:tc>
          <w:tcPr>
            <w:tcW w:w="1215" w:type="dxa"/>
          </w:tcPr>
          <w:p w14:paraId="543B31D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1D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D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30" w:type="dxa"/>
          </w:tcPr>
          <w:p w14:paraId="543B31D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1E0" w14:textId="77777777" w:rsidTr="005A6569">
        <w:trPr>
          <w:trHeight w:val="314"/>
        </w:trPr>
        <w:tc>
          <w:tcPr>
            <w:tcW w:w="1575" w:type="dxa"/>
          </w:tcPr>
          <w:p w14:paraId="543B31D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63</w:t>
            </w:r>
          </w:p>
        </w:tc>
        <w:tc>
          <w:tcPr>
            <w:tcW w:w="1215" w:type="dxa"/>
          </w:tcPr>
          <w:p w14:paraId="543B31D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1D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D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830" w:type="dxa"/>
          </w:tcPr>
          <w:p w14:paraId="543B31D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1E6" w14:textId="77777777" w:rsidTr="005A6569">
        <w:trPr>
          <w:trHeight w:val="314"/>
        </w:trPr>
        <w:tc>
          <w:tcPr>
            <w:tcW w:w="1575" w:type="dxa"/>
          </w:tcPr>
          <w:p w14:paraId="543B31E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68</w:t>
            </w:r>
          </w:p>
        </w:tc>
        <w:tc>
          <w:tcPr>
            <w:tcW w:w="1215" w:type="dxa"/>
          </w:tcPr>
          <w:p w14:paraId="543B31E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1E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1E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30" w:type="dxa"/>
          </w:tcPr>
          <w:p w14:paraId="543B31E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1EC" w14:textId="77777777" w:rsidTr="005A6569">
        <w:trPr>
          <w:trHeight w:val="314"/>
        </w:trPr>
        <w:tc>
          <w:tcPr>
            <w:tcW w:w="1575" w:type="dxa"/>
          </w:tcPr>
          <w:p w14:paraId="543B31E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71</w:t>
            </w:r>
          </w:p>
        </w:tc>
        <w:tc>
          <w:tcPr>
            <w:tcW w:w="1215" w:type="dxa"/>
          </w:tcPr>
          <w:p w14:paraId="543B31E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1E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1E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830" w:type="dxa"/>
          </w:tcPr>
          <w:p w14:paraId="543B31E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810696" w14:paraId="543B31F2" w14:textId="77777777" w:rsidTr="005A6569">
        <w:trPr>
          <w:trHeight w:val="314"/>
        </w:trPr>
        <w:tc>
          <w:tcPr>
            <w:tcW w:w="1575" w:type="dxa"/>
          </w:tcPr>
          <w:p w14:paraId="543B31E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74</w:t>
            </w:r>
          </w:p>
        </w:tc>
        <w:tc>
          <w:tcPr>
            <w:tcW w:w="1215" w:type="dxa"/>
          </w:tcPr>
          <w:p w14:paraId="543B31E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1E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1F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830" w:type="dxa"/>
          </w:tcPr>
          <w:p w14:paraId="543B31F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1F8" w14:textId="77777777" w:rsidTr="005A6569">
        <w:trPr>
          <w:trHeight w:val="314"/>
        </w:trPr>
        <w:tc>
          <w:tcPr>
            <w:tcW w:w="1575" w:type="dxa"/>
          </w:tcPr>
          <w:p w14:paraId="543B31F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76</w:t>
            </w:r>
          </w:p>
        </w:tc>
        <w:tc>
          <w:tcPr>
            <w:tcW w:w="1215" w:type="dxa"/>
          </w:tcPr>
          <w:p w14:paraId="543B31F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1F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1F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830" w:type="dxa"/>
          </w:tcPr>
          <w:p w14:paraId="543B31F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1FE" w14:textId="77777777" w:rsidTr="005A6569">
        <w:trPr>
          <w:trHeight w:val="314"/>
        </w:trPr>
        <w:tc>
          <w:tcPr>
            <w:tcW w:w="1575" w:type="dxa"/>
          </w:tcPr>
          <w:p w14:paraId="543B31F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78</w:t>
            </w:r>
          </w:p>
        </w:tc>
        <w:tc>
          <w:tcPr>
            <w:tcW w:w="1215" w:type="dxa"/>
          </w:tcPr>
          <w:p w14:paraId="543B31F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1F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1F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30" w:type="dxa"/>
          </w:tcPr>
          <w:p w14:paraId="543B31F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204" w14:textId="77777777" w:rsidTr="005A6569">
        <w:trPr>
          <w:trHeight w:val="314"/>
        </w:trPr>
        <w:tc>
          <w:tcPr>
            <w:tcW w:w="1575" w:type="dxa"/>
          </w:tcPr>
          <w:p w14:paraId="543B31F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79</w:t>
            </w:r>
          </w:p>
        </w:tc>
        <w:tc>
          <w:tcPr>
            <w:tcW w:w="1215" w:type="dxa"/>
          </w:tcPr>
          <w:p w14:paraId="543B320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20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20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30" w:type="dxa"/>
          </w:tcPr>
          <w:p w14:paraId="543B320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20A" w14:textId="77777777" w:rsidTr="002C362A">
        <w:trPr>
          <w:trHeight w:val="314"/>
        </w:trPr>
        <w:tc>
          <w:tcPr>
            <w:tcW w:w="1575" w:type="dxa"/>
          </w:tcPr>
          <w:p w14:paraId="543B320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80</w:t>
            </w:r>
          </w:p>
        </w:tc>
        <w:tc>
          <w:tcPr>
            <w:tcW w:w="1215" w:type="dxa"/>
          </w:tcPr>
          <w:p w14:paraId="543B320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20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20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830" w:type="dxa"/>
          </w:tcPr>
          <w:p w14:paraId="543B320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210" w14:textId="77777777" w:rsidTr="002C362A">
        <w:trPr>
          <w:trHeight w:val="314"/>
        </w:trPr>
        <w:tc>
          <w:tcPr>
            <w:tcW w:w="1575" w:type="dxa"/>
            <w:tcBorders>
              <w:bottom w:val="single" w:sz="4" w:space="0" w:color="auto"/>
            </w:tcBorders>
          </w:tcPr>
          <w:p w14:paraId="543B320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81</w:t>
            </w:r>
          </w:p>
        </w:tc>
        <w:tc>
          <w:tcPr>
            <w:tcW w:w="1215" w:type="dxa"/>
            <w:tcBorders>
              <w:bottom w:val="single" w:sz="4" w:space="0" w:color="auto"/>
            </w:tcBorders>
          </w:tcPr>
          <w:p w14:paraId="543B320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  <w:tcBorders>
              <w:bottom w:val="single" w:sz="4" w:space="0" w:color="auto"/>
            </w:tcBorders>
          </w:tcPr>
          <w:p w14:paraId="543B320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  <w:tcBorders>
              <w:bottom w:val="single" w:sz="4" w:space="0" w:color="auto"/>
            </w:tcBorders>
          </w:tcPr>
          <w:p w14:paraId="543B320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543B320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216" w14:textId="77777777" w:rsidTr="002C362A">
        <w:trPr>
          <w:trHeight w:val="314"/>
        </w:trPr>
        <w:tc>
          <w:tcPr>
            <w:tcW w:w="1575" w:type="dxa"/>
            <w:tcBorders>
              <w:top w:val="single" w:sz="4" w:space="0" w:color="auto"/>
            </w:tcBorders>
          </w:tcPr>
          <w:p w14:paraId="543B321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86</w:t>
            </w:r>
          </w:p>
        </w:tc>
        <w:tc>
          <w:tcPr>
            <w:tcW w:w="1215" w:type="dxa"/>
            <w:tcBorders>
              <w:top w:val="single" w:sz="4" w:space="0" w:color="auto"/>
            </w:tcBorders>
          </w:tcPr>
          <w:p w14:paraId="543B321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  <w:tcBorders>
              <w:top w:val="single" w:sz="4" w:space="0" w:color="auto"/>
            </w:tcBorders>
          </w:tcPr>
          <w:p w14:paraId="543B321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  <w:tcBorders>
              <w:top w:val="single" w:sz="4" w:space="0" w:color="auto"/>
            </w:tcBorders>
          </w:tcPr>
          <w:p w14:paraId="543B321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43B321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</w:tr>
      <w:tr w:rsidR="00810696" w14:paraId="543B321C" w14:textId="77777777" w:rsidTr="005A6569">
        <w:trPr>
          <w:trHeight w:val="314"/>
        </w:trPr>
        <w:tc>
          <w:tcPr>
            <w:tcW w:w="1575" w:type="dxa"/>
          </w:tcPr>
          <w:p w14:paraId="543B321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87</w:t>
            </w:r>
          </w:p>
        </w:tc>
        <w:tc>
          <w:tcPr>
            <w:tcW w:w="1215" w:type="dxa"/>
          </w:tcPr>
          <w:p w14:paraId="543B321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21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21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30" w:type="dxa"/>
          </w:tcPr>
          <w:p w14:paraId="543B321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222" w14:textId="77777777" w:rsidTr="005A6569">
        <w:trPr>
          <w:trHeight w:val="314"/>
        </w:trPr>
        <w:tc>
          <w:tcPr>
            <w:tcW w:w="1575" w:type="dxa"/>
          </w:tcPr>
          <w:p w14:paraId="543B321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90</w:t>
            </w:r>
          </w:p>
        </w:tc>
        <w:tc>
          <w:tcPr>
            <w:tcW w:w="1215" w:type="dxa"/>
          </w:tcPr>
          <w:p w14:paraId="543B321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21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22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830" w:type="dxa"/>
          </w:tcPr>
          <w:p w14:paraId="543B322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228" w14:textId="77777777" w:rsidTr="005A6569">
        <w:trPr>
          <w:trHeight w:val="314"/>
        </w:trPr>
        <w:tc>
          <w:tcPr>
            <w:tcW w:w="1575" w:type="dxa"/>
          </w:tcPr>
          <w:p w14:paraId="543B322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92</w:t>
            </w:r>
          </w:p>
        </w:tc>
        <w:tc>
          <w:tcPr>
            <w:tcW w:w="1215" w:type="dxa"/>
          </w:tcPr>
          <w:p w14:paraId="543B322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22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22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30" w:type="dxa"/>
          </w:tcPr>
          <w:p w14:paraId="543B322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22E" w14:textId="77777777" w:rsidTr="005A6569">
        <w:trPr>
          <w:trHeight w:val="314"/>
        </w:trPr>
        <w:tc>
          <w:tcPr>
            <w:tcW w:w="1575" w:type="dxa"/>
          </w:tcPr>
          <w:p w14:paraId="543B322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93</w:t>
            </w:r>
          </w:p>
        </w:tc>
        <w:tc>
          <w:tcPr>
            <w:tcW w:w="1215" w:type="dxa"/>
          </w:tcPr>
          <w:p w14:paraId="543B322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22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22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30" w:type="dxa"/>
          </w:tcPr>
          <w:p w14:paraId="543B322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234" w14:textId="77777777" w:rsidTr="005A6569">
        <w:trPr>
          <w:trHeight w:val="314"/>
        </w:trPr>
        <w:tc>
          <w:tcPr>
            <w:tcW w:w="1575" w:type="dxa"/>
          </w:tcPr>
          <w:p w14:paraId="543B322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196</w:t>
            </w:r>
          </w:p>
        </w:tc>
        <w:tc>
          <w:tcPr>
            <w:tcW w:w="1215" w:type="dxa"/>
          </w:tcPr>
          <w:p w14:paraId="543B323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23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23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830" w:type="dxa"/>
          </w:tcPr>
          <w:p w14:paraId="543B323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23A" w14:textId="77777777" w:rsidTr="005A6569">
        <w:trPr>
          <w:trHeight w:val="314"/>
        </w:trPr>
        <w:tc>
          <w:tcPr>
            <w:tcW w:w="1575" w:type="dxa"/>
          </w:tcPr>
          <w:p w14:paraId="543B323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205</w:t>
            </w:r>
          </w:p>
        </w:tc>
        <w:tc>
          <w:tcPr>
            <w:tcW w:w="1215" w:type="dxa"/>
          </w:tcPr>
          <w:p w14:paraId="543B323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23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23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830" w:type="dxa"/>
          </w:tcPr>
          <w:p w14:paraId="543B323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240" w14:textId="77777777" w:rsidTr="005A6569">
        <w:trPr>
          <w:trHeight w:val="314"/>
        </w:trPr>
        <w:tc>
          <w:tcPr>
            <w:tcW w:w="1575" w:type="dxa"/>
          </w:tcPr>
          <w:p w14:paraId="543B323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221</w:t>
            </w:r>
          </w:p>
        </w:tc>
        <w:tc>
          <w:tcPr>
            <w:tcW w:w="1215" w:type="dxa"/>
          </w:tcPr>
          <w:p w14:paraId="543B323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23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23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830" w:type="dxa"/>
          </w:tcPr>
          <w:p w14:paraId="543B323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246" w14:textId="77777777" w:rsidTr="005A6569">
        <w:trPr>
          <w:trHeight w:val="314"/>
        </w:trPr>
        <w:tc>
          <w:tcPr>
            <w:tcW w:w="1575" w:type="dxa"/>
          </w:tcPr>
          <w:p w14:paraId="543B324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226</w:t>
            </w:r>
          </w:p>
        </w:tc>
        <w:tc>
          <w:tcPr>
            <w:tcW w:w="1215" w:type="dxa"/>
          </w:tcPr>
          <w:p w14:paraId="543B324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24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24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30" w:type="dxa"/>
          </w:tcPr>
          <w:p w14:paraId="543B324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24C" w14:textId="77777777" w:rsidTr="005A6569">
        <w:trPr>
          <w:trHeight w:val="314"/>
        </w:trPr>
        <w:tc>
          <w:tcPr>
            <w:tcW w:w="1575" w:type="dxa"/>
          </w:tcPr>
          <w:p w14:paraId="543B324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229</w:t>
            </w:r>
          </w:p>
        </w:tc>
        <w:tc>
          <w:tcPr>
            <w:tcW w:w="1215" w:type="dxa"/>
          </w:tcPr>
          <w:p w14:paraId="543B324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24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24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830" w:type="dxa"/>
          </w:tcPr>
          <w:p w14:paraId="543B324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252" w14:textId="77777777" w:rsidTr="005A6569">
        <w:trPr>
          <w:trHeight w:val="314"/>
        </w:trPr>
        <w:tc>
          <w:tcPr>
            <w:tcW w:w="1575" w:type="dxa"/>
          </w:tcPr>
          <w:p w14:paraId="543B324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233</w:t>
            </w:r>
          </w:p>
        </w:tc>
        <w:tc>
          <w:tcPr>
            <w:tcW w:w="1215" w:type="dxa"/>
          </w:tcPr>
          <w:p w14:paraId="543B324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24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25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30" w:type="dxa"/>
          </w:tcPr>
          <w:p w14:paraId="543B325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810696" w14:paraId="543B3258" w14:textId="77777777" w:rsidTr="005A6569">
        <w:trPr>
          <w:trHeight w:val="314"/>
        </w:trPr>
        <w:tc>
          <w:tcPr>
            <w:tcW w:w="1575" w:type="dxa"/>
          </w:tcPr>
          <w:p w14:paraId="543B325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239</w:t>
            </w:r>
          </w:p>
        </w:tc>
        <w:tc>
          <w:tcPr>
            <w:tcW w:w="1215" w:type="dxa"/>
          </w:tcPr>
          <w:p w14:paraId="543B325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25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25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30" w:type="dxa"/>
          </w:tcPr>
          <w:p w14:paraId="543B325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810696" w14:paraId="543B325E" w14:textId="77777777" w:rsidTr="005A6569">
        <w:trPr>
          <w:trHeight w:val="314"/>
        </w:trPr>
        <w:tc>
          <w:tcPr>
            <w:tcW w:w="1575" w:type="dxa"/>
          </w:tcPr>
          <w:p w14:paraId="543B325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250</w:t>
            </w:r>
          </w:p>
        </w:tc>
        <w:tc>
          <w:tcPr>
            <w:tcW w:w="1215" w:type="dxa"/>
          </w:tcPr>
          <w:p w14:paraId="543B325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25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25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30" w:type="dxa"/>
          </w:tcPr>
          <w:p w14:paraId="543B325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264" w14:textId="77777777" w:rsidTr="005A6569">
        <w:trPr>
          <w:trHeight w:val="314"/>
        </w:trPr>
        <w:tc>
          <w:tcPr>
            <w:tcW w:w="1575" w:type="dxa"/>
          </w:tcPr>
          <w:p w14:paraId="543B325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259</w:t>
            </w:r>
          </w:p>
        </w:tc>
        <w:tc>
          <w:tcPr>
            <w:tcW w:w="1215" w:type="dxa"/>
          </w:tcPr>
          <w:p w14:paraId="543B326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26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26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830" w:type="dxa"/>
          </w:tcPr>
          <w:p w14:paraId="543B326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810696" w14:paraId="543B326A" w14:textId="77777777" w:rsidTr="005A6569">
        <w:trPr>
          <w:trHeight w:val="314"/>
        </w:trPr>
        <w:tc>
          <w:tcPr>
            <w:tcW w:w="1575" w:type="dxa"/>
          </w:tcPr>
          <w:p w14:paraId="543B326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260</w:t>
            </w:r>
          </w:p>
        </w:tc>
        <w:tc>
          <w:tcPr>
            <w:tcW w:w="1215" w:type="dxa"/>
          </w:tcPr>
          <w:p w14:paraId="543B326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26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26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30" w:type="dxa"/>
          </w:tcPr>
          <w:p w14:paraId="543B326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</w:tr>
      <w:tr w:rsidR="00810696" w14:paraId="543B3270" w14:textId="77777777" w:rsidTr="005A6569">
        <w:trPr>
          <w:trHeight w:val="314"/>
        </w:trPr>
        <w:tc>
          <w:tcPr>
            <w:tcW w:w="1575" w:type="dxa"/>
          </w:tcPr>
          <w:p w14:paraId="543B326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264</w:t>
            </w:r>
          </w:p>
        </w:tc>
        <w:tc>
          <w:tcPr>
            <w:tcW w:w="1215" w:type="dxa"/>
          </w:tcPr>
          <w:p w14:paraId="543B326C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26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60" w:type="dxa"/>
          </w:tcPr>
          <w:p w14:paraId="543B326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830" w:type="dxa"/>
          </w:tcPr>
          <w:p w14:paraId="543B326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</w:tr>
      <w:tr w:rsidR="00810696" w14:paraId="543B3276" w14:textId="77777777" w:rsidTr="005A6569">
        <w:trPr>
          <w:trHeight w:val="314"/>
        </w:trPr>
        <w:tc>
          <w:tcPr>
            <w:tcW w:w="1575" w:type="dxa"/>
          </w:tcPr>
          <w:p w14:paraId="543B327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266</w:t>
            </w:r>
          </w:p>
        </w:tc>
        <w:tc>
          <w:tcPr>
            <w:tcW w:w="1215" w:type="dxa"/>
          </w:tcPr>
          <w:p w14:paraId="543B3272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27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27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30" w:type="dxa"/>
          </w:tcPr>
          <w:p w14:paraId="543B327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27C" w14:textId="77777777" w:rsidTr="005A6569">
        <w:trPr>
          <w:trHeight w:val="314"/>
        </w:trPr>
        <w:tc>
          <w:tcPr>
            <w:tcW w:w="1575" w:type="dxa"/>
          </w:tcPr>
          <w:p w14:paraId="543B327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269</w:t>
            </w:r>
          </w:p>
        </w:tc>
        <w:tc>
          <w:tcPr>
            <w:tcW w:w="1215" w:type="dxa"/>
          </w:tcPr>
          <w:p w14:paraId="543B3278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279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0" w:type="dxa"/>
          </w:tcPr>
          <w:p w14:paraId="543B327A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30" w:type="dxa"/>
          </w:tcPr>
          <w:p w14:paraId="543B327B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282" w14:textId="77777777" w:rsidTr="00244791">
        <w:trPr>
          <w:trHeight w:val="314"/>
        </w:trPr>
        <w:tc>
          <w:tcPr>
            <w:tcW w:w="1575" w:type="dxa"/>
          </w:tcPr>
          <w:p w14:paraId="543B327D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274</w:t>
            </w:r>
          </w:p>
        </w:tc>
        <w:tc>
          <w:tcPr>
            <w:tcW w:w="1215" w:type="dxa"/>
          </w:tcPr>
          <w:p w14:paraId="543B327E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</w:tcPr>
          <w:p w14:paraId="543B327F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</w:tcPr>
          <w:p w14:paraId="543B3280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830" w:type="dxa"/>
          </w:tcPr>
          <w:p w14:paraId="543B3281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10696" w14:paraId="543B3288" w14:textId="77777777" w:rsidTr="00244791">
        <w:trPr>
          <w:trHeight w:val="314"/>
        </w:trPr>
        <w:tc>
          <w:tcPr>
            <w:tcW w:w="1575" w:type="dxa"/>
            <w:tcBorders>
              <w:bottom w:val="single" w:sz="4" w:space="0" w:color="auto"/>
            </w:tcBorders>
          </w:tcPr>
          <w:p w14:paraId="543B3283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282</w:t>
            </w:r>
          </w:p>
        </w:tc>
        <w:tc>
          <w:tcPr>
            <w:tcW w:w="1215" w:type="dxa"/>
            <w:tcBorders>
              <w:bottom w:val="single" w:sz="4" w:space="0" w:color="auto"/>
            </w:tcBorders>
          </w:tcPr>
          <w:p w14:paraId="543B3284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S</w:t>
            </w:r>
          </w:p>
        </w:tc>
        <w:tc>
          <w:tcPr>
            <w:tcW w:w="1755" w:type="dxa"/>
            <w:tcBorders>
              <w:bottom w:val="single" w:sz="4" w:space="0" w:color="auto"/>
            </w:tcBorders>
          </w:tcPr>
          <w:p w14:paraId="543B3285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0" w:type="dxa"/>
            <w:tcBorders>
              <w:bottom w:val="single" w:sz="4" w:space="0" w:color="auto"/>
            </w:tcBorders>
          </w:tcPr>
          <w:p w14:paraId="543B3286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543B3287" w14:textId="77777777" w:rsidR="00810696" w:rsidRDefault="00BB3C55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</w:tr>
    </w:tbl>
    <w:p w14:paraId="543B3289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8A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8B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8C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8D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8E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8F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90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91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92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93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94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95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96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97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98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99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9A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9B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9C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9D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9E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9F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A0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A1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A2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A3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A4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A5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A6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B32A7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249B0D4" w14:textId="77777777" w:rsidR="00244791" w:rsidRDefault="00244791">
      <w:pPr>
        <w:widowControl w:val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4CA2393B" w14:textId="77777777" w:rsidR="00244791" w:rsidRDefault="00244791">
      <w:pPr>
        <w:widowControl w:val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20A11DE1" w14:textId="77777777" w:rsidR="00244791" w:rsidRDefault="00244791">
      <w:pPr>
        <w:widowControl w:val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19C32FB2" w14:textId="77777777" w:rsidR="002C362A" w:rsidRDefault="002C362A">
      <w:pPr>
        <w:widowControl w:val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390855EB" w14:textId="77777777" w:rsidR="002C362A" w:rsidRDefault="002C362A">
      <w:pPr>
        <w:widowControl w:val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76D2D97E" w14:textId="77777777" w:rsidR="002C362A" w:rsidRDefault="002C362A">
      <w:pPr>
        <w:widowControl w:val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0EC31D00" w14:textId="77777777" w:rsidR="002C362A" w:rsidRDefault="002C362A">
      <w:pPr>
        <w:widowControl w:val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192DB762" w14:textId="77777777" w:rsidR="002C362A" w:rsidRDefault="002C362A">
      <w:pPr>
        <w:widowControl w:val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11DA00C5" w14:textId="77777777" w:rsidR="002C362A" w:rsidRDefault="002C362A">
      <w:pPr>
        <w:widowControl w:val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34E56295" w14:textId="77777777" w:rsidR="002C362A" w:rsidRDefault="002C362A">
      <w:pPr>
        <w:widowControl w:val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2CDC60A2" w14:textId="77777777" w:rsidR="002C362A" w:rsidRDefault="002C362A">
      <w:pPr>
        <w:widowControl w:val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03433AE5" w14:textId="77777777" w:rsidR="002C362A" w:rsidRDefault="002C362A">
      <w:pPr>
        <w:widowControl w:val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6D61F04F" w14:textId="77777777" w:rsidR="002C362A" w:rsidRDefault="002C362A">
      <w:pPr>
        <w:widowControl w:val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543B32A8" w14:textId="067A65D4" w:rsidR="00810696" w:rsidRPr="004A4C35" w:rsidRDefault="00BB3C55">
      <w:pPr>
        <w:widowControl w:val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A4C3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Table S2</w:t>
      </w:r>
      <w:r w:rsidRPr="004A4C3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Functional traits used in the analysis, their definition and potential link with fish functions. </w:t>
      </w:r>
    </w:p>
    <w:tbl>
      <w:tblPr>
        <w:tblStyle w:val="a0"/>
        <w:tblW w:w="10066" w:type="dxa"/>
        <w:tblInd w:w="-5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01"/>
        <w:gridCol w:w="3686"/>
        <w:gridCol w:w="3089"/>
        <w:gridCol w:w="1590"/>
      </w:tblGrid>
      <w:tr w:rsidR="00810696" w:rsidRPr="00BB3C55" w14:paraId="543B32AD" w14:textId="77777777">
        <w:tc>
          <w:tcPr>
            <w:tcW w:w="1701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</w:tcPr>
          <w:p w14:paraId="543B32A9" w14:textId="77777777" w:rsidR="00810696" w:rsidRPr="00BB3C55" w:rsidRDefault="00BB3C55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BB3C55">
              <w:rPr>
                <w:rFonts w:ascii="Times New Roman" w:eastAsia="Times New Roman" w:hAnsi="Times New Roman" w:cs="Times New Roman"/>
                <w:b/>
              </w:rPr>
              <w:t>Trait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b/>
              </w:rPr>
              <w:t>class</w:t>
            </w:r>
            <w:proofErr w:type="spellEnd"/>
          </w:p>
        </w:tc>
        <w:tc>
          <w:tcPr>
            <w:tcW w:w="3686" w:type="dxa"/>
            <w:tcBorders>
              <w:top w:val="single" w:sz="12" w:space="0" w:color="000000"/>
              <w:left w:val="nil"/>
              <w:right w:val="nil"/>
            </w:tcBorders>
          </w:tcPr>
          <w:p w14:paraId="543B32AA" w14:textId="77777777" w:rsidR="00810696" w:rsidRPr="00BB3C55" w:rsidRDefault="00BB3C55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BB3C55">
              <w:rPr>
                <w:rFonts w:ascii="Times New Roman" w:eastAsia="Times New Roman" w:hAnsi="Times New Roman" w:cs="Times New Roman"/>
                <w:b/>
              </w:rPr>
              <w:t>Functional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b/>
              </w:rPr>
              <w:t>trait</w:t>
            </w:r>
            <w:proofErr w:type="spellEnd"/>
          </w:p>
        </w:tc>
        <w:tc>
          <w:tcPr>
            <w:tcW w:w="3089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</w:tcPr>
          <w:p w14:paraId="543B32AB" w14:textId="03283350" w:rsidR="00810696" w:rsidRPr="00BB3C55" w:rsidRDefault="00BB3C55">
            <w:pPr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BB3C55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Trait definition </w:t>
            </w:r>
          </w:p>
        </w:tc>
        <w:tc>
          <w:tcPr>
            <w:tcW w:w="159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</w:tcPr>
          <w:p w14:paraId="543B32AC" w14:textId="77777777" w:rsidR="00810696" w:rsidRPr="00BB3C55" w:rsidRDefault="00BB3C55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BB3C55">
              <w:rPr>
                <w:rFonts w:ascii="Times New Roman" w:eastAsia="Times New Roman" w:hAnsi="Times New Roman" w:cs="Times New Roman"/>
                <w:b/>
              </w:rPr>
              <w:t>Reference</w:t>
            </w:r>
            <w:proofErr w:type="spellEnd"/>
          </w:p>
        </w:tc>
      </w:tr>
      <w:tr w:rsidR="00810696" w:rsidRPr="00BB3C55" w14:paraId="543B32B2" w14:textId="77777777"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543B32AE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BB3C55">
              <w:rPr>
                <w:rFonts w:ascii="Times New Roman" w:eastAsia="Times New Roman" w:hAnsi="Times New Roman" w:cs="Times New Roman"/>
                <w:b/>
              </w:rPr>
              <w:t>Morphology</w:t>
            </w:r>
            <w:proofErr w:type="spellEnd"/>
          </w:p>
        </w:tc>
        <w:tc>
          <w:tcPr>
            <w:tcW w:w="3686" w:type="dxa"/>
            <w:tcBorders>
              <w:left w:val="nil"/>
              <w:bottom w:val="nil"/>
              <w:right w:val="nil"/>
            </w:tcBorders>
          </w:tcPr>
          <w:p w14:paraId="543B32AF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i/>
              </w:rPr>
            </w:pP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Maximum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 body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length</w:t>
            </w:r>
            <w:proofErr w:type="spellEnd"/>
          </w:p>
        </w:tc>
        <w:tc>
          <w:tcPr>
            <w:tcW w:w="3089" w:type="dxa"/>
            <w:tcBorders>
              <w:left w:val="nil"/>
              <w:bottom w:val="nil"/>
              <w:right w:val="nil"/>
            </w:tcBorders>
          </w:tcPr>
          <w:p w14:paraId="543B32B0" w14:textId="627711F5" w:rsidR="00810696" w:rsidRPr="00E22DED" w:rsidRDefault="00E22DED">
            <w:pPr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Maximum length. Could be related to m</w:t>
            </w:r>
            <w:r w:rsidR="00BB3C55" w:rsidRPr="00E22DED">
              <w:rPr>
                <w:rFonts w:ascii="Times New Roman" w:eastAsia="Times New Roman" w:hAnsi="Times New Roman" w:cs="Times New Roman"/>
                <w:lang w:val="en-US"/>
              </w:rPr>
              <w:t>etabolism, trophic impacts, locomotion ability, nutrient cycling</w:t>
            </w:r>
          </w:p>
        </w:tc>
        <w:tc>
          <w:tcPr>
            <w:tcW w:w="1590" w:type="dxa"/>
            <w:vMerge w:val="restart"/>
            <w:tcBorders>
              <w:left w:val="nil"/>
              <w:right w:val="nil"/>
            </w:tcBorders>
            <w:vAlign w:val="center"/>
          </w:tcPr>
          <w:p w14:paraId="543B32B1" w14:textId="77777777" w:rsidR="00810696" w:rsidRPr="00BB3C55" w:rsidRDefault="00BB3C55">
            <w:pPr>
              <w:rPr>
                <w:rFonts w:ascii="Times New Roman" w:eastAsia="Times New Roman" w:hAnsi="Times New Roman" w:cs="Times New Roman"/>
              </w:rPr>
            </w:pPr>
            <w:r w:rsidRPr="00BB3C55">
              <w:rPr>
                <w:rFonts w:ascii="Times New Roman" w:eastAsia="Times New Roman" w:hAnsi="Times New Roman" w:cs="Times New Roman"/>
              </w:rPr>
              <w:t>FISHMORPH (Brosse et al., 2021)</w:t>
            </w:r>
          </w:p>
        </w:tc>
      </w:tr>
      <w:tr w:rsidR="00810696" w:rsidRPr="00BB3C55" w14:paraId="543B32B7" w14:textId="77777777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43B32B3" w14:textId="77777777" w:rsidR="00810696" w:rsidRPr="00BB3C55" w:rsidRDefault="0081069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543B32B4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i/>
              </w:rPr>
            </w:pPr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Body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elongation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 (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BEl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>)</w:t>
            </w:r>
          </w:p>
        </w:tc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</w:tcPr>
          <w:p w14:paraId="543B32B5" w14:textId="77777777" w:rsidR="00810696" w:rsidRPr="00BB3C55" w:rsidRDefault="00BB3C55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Hydrodynamism</w:t>
            </w:r>
            <w:proofErr w:type="spellEnd"/>
          </w:p>
        </w:tc>
        <w:tc>
          <w:tcPr>
            <w:tcW w:w="1590" w:type="dxa"/>
            <w:vMerge/>
            <w:tcBorders>
              <w:left w:val="nil"/>
              <w:right w:val="nil"/>
            </w:tcBorders>
            <w:vAlign w:val="center"/>
          </w:tcPr>
          <w:p w14:paraId="543B32B6" w14:textId="77777777" w:rsidR="00810696" w:rsidRPr="00BB3C55" w:rsidRDefault="00810696">
            <w:pPr>
              <w:widowControl w:val="0"/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810696" w:rsidRPr="008F49EB" w14:paraId="543B32BC" w14:textId="77777777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43B32B8" w14:textId="77777777" w:rsidR="00810696" w:rsidRPr="00BB3C55" w:rsidRDefault="0081069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543B32B9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i/>
              </w:rPr>
            </w:pPr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Vertical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eye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 position (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VEp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>)</w:t>
            </w:r>
          </w:p>
        </w:tc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</w:tcPr>
          <w:p w14:paraId="543B32BA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lang w:val="en-US"/>
              </w:rPr>
            </w:pPr>
            <w:r w:rsidRPr="00BB3C55">
              <w:rPr>
                <w:rFonts w:ascii="Times New Roman" w:eastAsia="Times New Roman" w:hAnsi="Times New Roman" w:cs="Times New Roman"/>
                <w:lang w:val="en-US"/>
              </w:rPr>
              <w:t>Position of fish and/or of its prey in the water column</w:t>
            </w:r>
          </w:p>
        </w:tc>
        <w:tc>
          <w:tcPr>
            <w:tcW w:w="1590" w:type="dxa"/>
            <w:vMerge/>
            <w:tcBorders>
              <w:left w:val="nil"/>
              <w:right w:val="nil"/>
            </w:tcBorders>
            <w:vAlign w:val="center"/>
          </w:tcPr>
          <w:p w14:paraId="543B32BB" w14:textId="77777777" w:rsidR="00810696" w:rsidRPr="00BB3C55" w:rsidRDefault="00810696">
            <w:pPr>
              <w:widowControl w:val="0"/>
              <w:spacing w:line="276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</w:tr>
      <w:tr w:rsidR="00810696" w:rsidRPr="00BB3C55" w14:paraId="543B32C1" w14:textId="77777777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43B32BD" w14:textId="77777777" w:rsidR="00810696" w:rsidRPr="00BB3C55" w:rsidRDefault="00810696">
            <w:pPr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543B32BE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i/>
              </w:rPr>
            </w:pP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Relative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eye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size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 (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REs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) </w:t>
            </w:r>
          </w:p>
        </w:tc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</w:tcPr>
          <w:p w14:paraId="543B32BF" w14:textId="77777777" w:rsidR="00810696" w:rsidRPr="00BB3C55" w:rsidRDefault="00BB3C55">
            <w:pPr>
              <w:rPr>
                <w:rFonts w:ascii="Times New Roman" w:eastAsia="Times New Roman" w:hAnsi="Times New Roman" w:cs="Times New Roman"/>
              </w:rPr>
            </w:pPr>
            <w:r w:rsidRPr="00BB3C55">
              <w:rPr>
                <w:rFonts w:ascii="Times New Roman" w:eastAsia="Times New Roman" w:hAnsi="Times New Roman" w:cs="Times New Roman"/>
              </w:rPr>
              <w:t xml:space="preserve">Visual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acuity</w:t>
            </w:r>
            <w:proofErr w:type="spellEnd"/>
          </w:p>
        </w:tc>
        <w:tc>
          <w:tcPr>
            <w:tcW w:w="1590" w:type="dxa"/>
            <w:vMerge/>
            <w:tcBorders>
              <w:left w:val="nil"/>
              <w:right w:val="nil"/>
            </w:tcBorders>
            <w:vAlign w:val="center"/>
          </w:tcPr>
          <w:p w14:paraId="543B32C0" w14:textId="77777777" w:rsidR="00810696" w:rsidRPr="00BB3C55" w:rsidRDefault="00810696">
            <w:pPr>
              <w:widowControl w:val="0"/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810696" w:rsidRPr="008F49EB" w14:paraId="543B32C6" w14:textId="77777777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43B32C2" w14:textId="77777777" w:rsidR="00810696" w:rsidRPr="00BB3C55" w:rsidRDefault="0081069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543B32C3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i/>
              </w:rPr>
            </w:pPr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Oral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gape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 position (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OGp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>)</w:t>
            </w:r>
          </w:p>
        </w:tc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</w:tcPr>
          <w:p w14:paraId="543B32C4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lang w:val="en-US"/>
              </w:rPr>
            </w:pPr>
            <w:r w:rsidRPr="00BB3C55">
              <w:rPr>
                <w:rFonts w:ascii="Times New Roman" w:eastAsia="Times New Roman" w:hAnsi="Times New Roman" w:cs="Times New Roman"/>
                <w:lang w:val="en-US"/>
              </w:rPr>
              <w:t>Feeding position in the water column</w:t>
            </w:r>
          </w:p>
        </w:tc>
        <w:tc>
          <w:tcPr>
            <w:tcW w:w="1590" w:type="dxa"/>
            <w:vMerge/>
            <w:tcBorders>
              <w:left w:val="nil"/>
              <w:right w:val="nil"/>
            </w:tcBorders>
            <w:vAlign w:val="center"/>
          </w:tcPr>
          <w:p w14:paraId="543B32C5" w14:textId="77777777" w:rsidR="00810696" w:rsidRPr="00BB3C55" w:rsidRDefault="00810696">
            <w:pPr>
              <w:widowControl w:val="0"/>
              <w:spacing w:line="276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</w:tr>
      <w:tr w:rsidR="00810696" w:rsidRPr="008F49EB" w14:paraId="543B32CB" w14:textId="77777777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43B32C7" w14:textId="77777777" w:rsidR="00810696" w:rsidRPr="00BB3C55" w:rsidRDefault="00810696">
            <w:pPr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543B32C8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i/>
              </w:rPr>
            </w:pP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Relative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maxillary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length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 (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RMl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>)</w:t>
            </w:r>
          </w:p>
        </w:tc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</w:tcPr>
          <w:p w14:paraId="543B32C9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lang w:val="en-US"/>
              </w:rPr>
            </w:pPr>
            <w:r w:rsidRPr="00BB3C55">
              <w:rPr>
                <w:rFonts w:ascii="Times New Roman" w:eastAsia="Times New Roman" w:hAnsi="Times New Roman" w:cs="Times New Roman"/>
                <w:lang w:val="en-US"/>
              </w:rPr>
              <w:t>Size of mouth and strength of jaw</w:t>
            </w:r>
          </w:p>
        </w:tc>
        <w:tc>
          <w:tcPr>
            <w:tcW w:w="1590" w:type="dxa"/>
            <w:vMerge/>
            <w:tcBorders>
              <w:left w:val="nil"/>
              <w:right w:val="nil"/>
            </w:tcBorders>
            <w:vAlign w:val="center"/>
          </w:tcPr>
          <w:p w14:paraId="543B32CA" w14:textId="77777777" w:rsidR="00810696" w:rsidRPr="00BB3C55" w:rsidRDefault="00810696">
            <w:pPr>
              <w:widowControl w:val="0"/>
              <w:spacing w:line="276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</w:tr>
      <w:tr w:rsidR="00810696" w:rsidRPr="00BB3C55" w14:paraId="543B32D0" w14:textId="77777777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43B32CC" w14:textId="77777777" w:rsidR="00810696" w:rsidRPr="00BB3C55" w:rsidRDefault="00810696">
            <w:pPr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543B32CD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i/>
              </w:rPr>
            </w:pPr>
            <w:r w:rsidRPr="00BB3C55">
              <w:rPr>
                <w:rFonts w:ascii="Times New Roman" w:eastAsia="Times New Roman" w:hAnsi="Times New Roman" w:cs="Times New Roman"/>
                <w:i/>
              </w:rPr>
              <w:t>Body lateral shape (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BLs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>)</w:t>
            </w:r>
          </w:p>
        </w:tc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</w:tcPr>
          <w:p w14:paraId="543B32CE" w14:textId="77777777" w:rsidR="00810696" w:rsidRPr="00BB3C55" w:rsidRDefault="00BB3C55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Hydrodynamism</w:t>
            </w:r>
            <w:proofErr w:type="spellEnd"/>
            <w:r w:rsidRPr="00BB3C55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and</w:t>
            </w:r>
            <w:proofErr w:type="spellEnd"/>
            <w:r w:rsidRPr="00BB3C55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head</w:t>
            </w:r>
            <w:proofErr w:type="spellEnd"/>
            <w:r w:rsidRPr="00BB3C55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size</w:t>
            </w:r>
            <w:proofErr w:type="spellEnd"/>
          </w:p>
        </w:tc>
        <w:tc>
          <w:tcPr>
            <w:tcW w:w="1590" w:type="dxa"/>
            <w:vMerge/>
            <w:tcBorders>
              <w:left w:val="nil"/>
              <w:right w:val="nil"/>
            </w:tcBorders>
            <w:vAlign w:val="center"/>
          </w:tcPr>
          <w:p w14:paraId="543B32CF" w14:textId="77777777" w:rsidR="00810696" w:rsidRPr="00BB3C55" w:rsidRDefault="00810696">
            <w:pPr>
              <w:widowControl w:val="0"/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810696" w:rsidRPr="008F49EB" w14:paraId="543B32D5" w14:textId="77777777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43B32D1" w14:textId="77777777" w:rsidR="00810696" w:rsidRPr="00BB3C55" w:rsidRDefault="0081069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543B32D2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i/>
                <w:lang w:val="fr-FR"/>
              </w:rPr>
            </w:pPr>
            <w:r w:rsidRPr="00BB3C55">
              <w:rPr>
                <w:rFonts w:ascii="Times New Roman" w:eastAsia="Times New Roman" w:hAnsi="Times New Roman" w:cs="Times New Roman"/>
                <w:i/>
                <w:lang w:val="fr-FR"/>
              </w:rPr>
              <w:t>Pectoral fin vertical position (PFv)</w:t>
            </w:r>
          </w:p>
        </w:tc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</w:tcPr>
          <w:p w14:paraId="543B32D3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lang w:val="en-US"/>
              </w:rPr>
            </w:pPr>
            <w:r w:rsidRPr="00BB3C55">
              <w:rPr>
                <w:rFonts w:ascii="Times New Roman" w:eastAsia="Times New Roman" w:hAnsi="Times New Roman" w:cs="Times New Roman"/>
                <w:lang w:val="en-US"/>
              </w:rPr>
              <w:t>Pectoral fin use for swimming</w:t>
            </w:r>
          </w:p>
        </w:tc>
        <w:tc>
          <w:tcPr>
            <w:tcW w:w="1590" w:type="dxa"/>
            <w:vMerge/>
            <w:tcBorders>
              <w:left w:val="nil"/>
              <w:right w:val="nil"/>
            </w:tcBorders>
            <w:vAlign w:val="center"/>
          </w:tcPr>
          <w:p w14:paraId="543B32D4" w14:textId="77777777" w:rsidR="00810696" w:rsidRPr="00BB3C55" w:rsidRDefault="00810696">
            <w:pPr>
              <w:widowControl w:val="0"/>
              <w:spacing w:line="276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</w:tr>
      <w:tr w:rsidR="00810696" w:rsidRPr="008F49EB" w14:paraId="543B32DA" w14:textId="77777777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43B32D6" w14:textId="77777777" w:rsidR="00810696" w:rsidRPr="00BB3C55" w:rsidRDefault="00810696">
            <w:pPr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543B32D7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i/>
              </w:rPr>
            </w:pPr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Pectoral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fin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size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 (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PFs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>)</w:t>
            </w:r>
          </w:p>
        </w:tc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</w:tcPr>
          <w:p w14:paraId="543B32D8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lang w:val="en-US"/>
              </w:rPr>
            </w:pPr>
            <w:r w:rsidRPr="00BB3C55">
              <w:rPr>
                <w:rFonts w:ascii="Times New Roman" w:eastAsia="Times New Roman" w:hAnsi="Times New Roman" w:cs="Times New Roman"/>
                <w:lang w:val="en-US"/>
              </w:rPr>
              <w:t>Pectoral fin use for swimming</w:t>
            </w:r>
          </w:p>
        </w:tc>
        <w:tc>
          <w:tcPr>
            <w:tcW w:w="1590" w:type="dxa"/>
            <w:vMerge/>
            <w:tcBorders>
              <w:left w:val="nil"/>
              <w:right w:val="nil"/>
            </w:tcBorders>
            <w:vAlign w:val="center"/>
          </w:tcPr>
          <w:p w14:paraId="543B32D9" w14:textId="77777777" w:rsidR="00810696" w:rsidRPr="00BB3C55" w:rsidRDefault="00810696">
            <w:pPr>
              <w:widowControl w:val="0"/>
              <w:spacing w:line="276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</w:tr>
      <w:tr w:rsidR="00810696" w:rsidRPr="008F49EB" w14:paraId="543B32DF" w14:textId="77777777"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43B32DB" w14:textId="77777777" w:rsidR="00810696" w:rsidRPr="00BB3C55" w:rsidRDefault="00810696">
            <w:pPr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43B32DC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i/>
              </w:rPr>
            </w:pPr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Caudal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peduncle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throttling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 (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CPt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>)</w:t>
            </w:r>
          </w:p>
        </w:tc>
        <w:tc>
          <w:tcPr>
            <w:tcW w:w="3089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43B32DD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lang w:val="en-US"/>
              </w:rPr>
            </w:pPr>
            <w:r w:rsidRPr="00BB3C55">
              <w:rPr>
                <w:rFonts w:ascii="Times New Roman" w:eastAsia="Times New Roman" w:hAnsi="Times New Roman" w:cs="Times New Roman"/>
                <w:lang w:val="en-US"/>
              </w:rPr>
              <w:t>Caudal propulsion efficiency through reduction of drag</w:t>
            </w:r>
          </w:p>
        </w:tc>
        <w:tc>
          <w:tcPr>
            <w:tcW w:w="1590" w:type="dxa"/>
            <w:vMerge/>
            <w:tcBorders>
              <w:left w:val="nil"/>
              <w:right w:val="nil"/>
            </w:tcBorders>
            <w:vAlign w:val="center"/>
          </w:tcPr>
          <w:p w14:paraId="543B32DE" w14:textId="77777777" w:rsidR="00810696" w:rsidRPr="00BB3C55" w:rsidRDefault="00810696">
            <w:pPr>
              <w:widowControl w:val="0"/>
              <w:spacing w:line="276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</w:tr>
      <w:tr w:rsidR="00810696" w:rsidRPr="00BB3C55" w14:paraId="543B32E4" w14:textId="77777777">
        <w:tc>
          <w:tcPr>
            <w:tcW w:w="1701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43B32E0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b/>
              </w:rPr>
            </w:pPr>
            <w:r w:rsidRPr="00BB3C55">
              <w:rPr>
                <w:rFonts w:ascii="Times New Roman" w:eastAsia="Times New Roman" w:hAnsi="Times New Roman" w:cs="Times New Roman"/>
                <w:b/>
              </w:rPr>
              <w:t>Life-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b/>
              </w:rPr>
              <w:t>history</w:t>
            </w:r>
            <w:proofErr w:type="spellEnd"/>
          </w:p>
        </w:tc>
        <w:tc>
          <w:tcPr>
            <w:tcW w:w="368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43B32E1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i/>
              </w:rPr>
            </w:pPr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Parental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care</w:t>
            </w:r>
            <w:proofErr w:type="spellEnd"/>
          </w:p>
        </w:tc>
        <w:tc>
          <w:tcPr>
            <w:tcW w:w="3089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43B32E2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lang w:val="en-US"/>
              </w:rPr>
            </w:pPr>
            <w:r w:rsidRPr="00BB3C55">
              <w:rPr>
                <w:rFonts w:ascii="Times New Roman" w:eastAsia="Times New Roman" w:hAnsi="Times New Roman" w:cs="Times New Roman"/>
                <w:lang w:val="en-US"/>
              </w:rPr>
              <w:t>Presence or absence of care with eggs and/or offspring</w:t>
            </w:r>
          </w:p>
        </w:tc>
        <w:tc>
          <w:tcPr>
            <w:tcW w:w="1590" w:type="dxa"/>
            <w:vMerge w:val="restart"/>
            <w:tcBorders>
              <w:top w:val="single" w:sz="4" w:space="0" w:color="000000"/>
              <w:left w:val="nil"/>
              <w:right w:val="nil"/>
            </w:tcBorders>
            <w:vAlign w:val="center"/>
          </w:tcPr>
          <w:p w14:paraId="543B32E3" w14:textId="77777777" w:rsidR="00810696" w:rsidRPr="00BB3C55" w:rsidRDefault="00BB3C55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FishBase</w:t>
            </w:r>
            <w:proofErr w:type="spellEnd"/>
            <w:r w:rsidRPr="00BB3C55">
              <w:rPr>
                <w:rFonts w:ascii="Times New Roman" w:eastAsia="Times New Roman" w:hAnsi="Times New Roman" w:cs="Times New Roman"/>
              </w:rPr>
              <w:t xml:space="preserve"> (</w:t>
            </w: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Froese</w:t>
            </w:r>
            <w:proofErr w:type="spellEnd"/>
            <w:r w:rsidRPr="00BB3C55">
              <w:rPr>
                <w:rFonts w:ascii="Times New Roman" w:eastAsia="Times New Roman" w:hAnsi="Times New Roman" w:cs="Times New Roman"/>
              </w:rPr>
              <w:t xml:space="preserve"> &amp;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Pauly</w:t>
            </w:r>
            <w:proofErr w:type="spellEnd"/>
            <w:r w:rsidRPr="00BB3C55">
              <w:rPr>
                <w:rFonts w:ascii="Times New Roman" w:eastAsia="Times New Roman" w:hAnsi="Times New Roman" w:cs="Times New Roman"/>
              </w:rPr>
              <w:t>, 2023)</w:t>
            </w:r>
          </w:p>
        </w:tc>
      </w:tr>
      <w:tr w:rsidR="00810696" w:rsidRPr="00BB3C55" w14:paraId="543B32E9" w14:textId="77777777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43B32E5" w14:textId="77777777" w:rsidR="00810696" w:rsidRPr="00BB3C55" w:rsidRDefault="0081069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543B32E6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i/>
              </w:rPr>
            </w:pP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Fertilization</w:t>
            </w:r>
            <w:proofErr w:type="spellEnd"/>
          </w:p>
        </w:tc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</w:tcPr>
          <w:p w14:paraId="543B32E7" w14:textId="77777777" w:rsidR="00810696" w:rsidRPr="00BB3C55" w:rsidRDefault="00BB3C55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Internal</w:t>
            </w:r>
            <w:proofErr w:type="spellEnd"/>
            <w:r w:rsidRPr="00BB3C55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or</w:t>
            </w:r>
            <w:proofErr w:type="spellEnd"/>
            <w:r w:rsidRPr="00BB3C55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external</w:t>
            </w:r>
            <w:proofErr w:type="spellEnd"/>
            <w:r w:rsidRPr="00BB3C55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fertilization</w:t>
            </w:r>
            <w:proofErr w:type="spellEnd"/>
          </w:p>
        </w:tc>
        <w:tc>
          <w:tcPr>
            <w:tcW w:w="1590" w:type="dxa"/>
            <w:vMerge/>
            <w:tcBorders>
              <w:top w:val="single" w:sz="4" w:space="0" w:color="000000"/>
              <w:left w:val="nil"/>
              <w:right w:val="nil"/>
            </w:tcBorders>
            <w:vAlign w:val="center"/>
          </w:tcPr>
          <w:p w14:paraId="543B32E8" w14:textId="77777777" w:rsidR="00810696" w:rsidRPr="00BB3C55" w:rsidRDefault="00810696">
            <w:pPr>
              <w:widowControl w:val="0"/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810696" w:rsidRPr="00BB3C55" w14:paraId="543B32EE" w14:textId="77777777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43B32EA" w14:textId="77777777" w:rsidR="00810696" w:rsidRPr="00BB3C55" w:rsidRDefault="0081069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543B32EB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i/>
              </w:rPr>
            </w:pP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Maximum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fecundity</w:t>
            </w:r>
            <w:proofErr w:type="spellEnd"/>
          </w:p>
        </w:tc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</w:tcPr>
          <w:p w14:paraId="543B32EC" w14:textId="77777777" w:rsidR="00810696" w:rsidRPr="00BB3C55" w:rsidRDefault="00BB3C55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Maximum</w:t>
            </w:r>
            <w:proofErr w:type="spellEnd"/>
            <w:r w:rsidRPr="00BB3C55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number</w:t>
            </w:r>
            <w:proofErr w:type="spellEnd"/>
            <w:r w:rsidRPr="00BB3C55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of</w:t>
            </w:r>
            <w:proofErr w:type="spellEnd"/>
            <w:r w:rsidRPr="00BB3C55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eggs</w:t>
            </w:r>
            <w:proofErr w:type="spellEnd"/>
            <w:r w:rsidRPr="00BB3C55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590" w:type="dxa"/>
            <w:vMerge/>
            <w:tcBorders>
              <w:top w:val="single" w:sz="4" w:space="0" w:color="000000"/>
              <w:left w:val="nil"/>
              <w:right w:val="nil"/>
            </w:tcBorders>
            <w:vAlign w:val="center"/>
          </w:tcPr>
          <w:p w14:paraId="543B32ED" w14:textId="77777777" w:rsidR="00810696" w:rsidRPr="00BB3C55" w:rsidRDefault="00810696">
            <w:pPr>
              <w:widowControl w:val="0"/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810696" w:rsidRPr="008F49EB" w14:paraId="543B32F3" w14:textId="77777777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43B32EF" w14:textId="77777777" w:rsidR="00810696" w:rsidRPr="00BB3C55" w:rsidRDefault="0081069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543B32F0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i/>
              </w:rPr>
            </w:pP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Minimal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 age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at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maturation</w:t>
            </w:r>
            <w:proofErr w:type="spellEnd"/>
          </w:p>
        </w:tc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</w:tcPr>
          <w:p w14:paraId="543B32F1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lang w:val="en-US"/>
              </w:rPr>
            </w:pPr>
            <w:bookmarkStart w:id="0" w:name="_gjdgxs" w:colFirst="0" w:colLast="0"/>
            <w:bookmarkEnd w:id="0"/>
            <w:r w:rsidRPr="00BB3C55">
              <w:rPr>
                <w:rFonts w:ascii="Times New Roman" w:eastAsia="Times New Roman" w:hAnsi="Times New Roman" w:cs="Times New Roman"/>
                <w:lang w:val="en-US"/>
              </w:rPr>
              <w:t>First age reported of a mature individual</w:t>
            </w:r>
          </w:p>
        </w:tc>
        <w:tc>
          <w:tcPr>
            <w:tcW w:w="1590" w:type="dxa"/>
            <w:vMerge/>
            <w:tcBorders>
              <w:top w:val="single" w:sz="4" w:space="0" w:color="000000"/>
              <w:left w:val="nil"/>
              <w:right w:val="nil"/>
            </w:tcBorders>
            <w:vAlign w:val="center"/>
          </w:tcPr>
          <w:p w14:paraId="543B32F2" w14:textId="77777777" w:rsidR="00810696" w:rsidRPr="00BB3C55" w:rsidRDefault="00810696">
            <w:pPr>
              <w:widowControl w:val="0"/>
              <w:spacing w:line="276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</w:tr>
      <w:tr w:rsidR="00810696" w:rsidRPr="00BB3C55" w14:paraId="543B32F8" w14:textId="77777777"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43B32F4" w14:textId="77777777" w:rsidR="00810696" w:rsidRPr="00BB3C55" w:rsidRDefault="00810696">
            <w:pPr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43B32F5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i/>
              </w:rPr>
            </w:pP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Longevity</w:t>
            </w:r>
            <w:proofErr w:type="spellEnd"/>
          </w:p>
        </w:tc>
        <w:tc>
          <w:tcPr>
            <w:tcW w:w="3089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43B32F6" w14:textId="77777777" w:rsidR="00810696" w:rsidRPr="00BB3C55" w:rsidRDefault="00BB3C55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Oldest</w:t>
            </w:r>
            <w:proofErr w:type="spellEnd"/>
            <w:r w:rsidRPr="00BB3C55">
              <w:rPr>
                <w:rFonts w:ascii="Times New Roman" w:eastAsia="Times New Roman" w:hAnsi="Times New Roman" w:cs="Times New Roman"/>
              </w:rPr>
              <w:t xml:space="preserve"> individual age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reported</w:t>
            </w:r>
            <w:proofErr w:type="spellEnd"/>
          </w:p>
        </w:tc>
        <w:tc>
          <w:tcPr>
            <w:tcW w:w="1590" w:type="dxa"/>
            <w:vMerge/>
            <w:tcBorders>
              <w:top w:val="single" w:sz="4" w:space="0" w:color="000000"/>
              <w:left w:val="nil"/>
              <w:right w:val="nil"/>
            </w:tcBorders>
            <w:vAlign w:val="center"/>
          </w:tcPr>
          <w:p w14:paraId="543B32F7" w14:textId="77777777" w:rsidR="00810696" w:rsidRPr="00BB3C55" w:rsidRDefault="00810696">
            <w:pPr>
              <w:widowControl w:val="0"/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810696" w:rsidRPr="00BB3C55" w14:paraId="543B32FD" w14:textId="77777777">
        <w:tc>
          <w:tcPr>
            <w:tcW w:w="1701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43B32F9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BB3C55">
              <w:rPr>
                <w:rFonts w:ascii="Times New Roman" w:eastAsia="Times New Roman" w:hAnsi="Times New Roman" w:cs="Times New Roman"/>
                <w:b/>
              </w:rPr>
              <w:t>Ecology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b/>
              </w:rPr>
              <w:t xml:space="preserve"> -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b/>
              </w:rPr>
              <w:t>niche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  <w:tc>
          <w:tcPr>
            <w:tcW w:w="368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43B32FA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i/>
              </w:rPr>
            </w:pP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Trophic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level</w:t>
            </w:r>
            <w:proofErr w:type="spellEnd"/>
          </w:p>
        </w:tc>
        <w:tc>
          <w:tcPr>
            <w:tcW w:w="3089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43B32FB" w14:textId="2BFCB7F6" w:rsidR="00810696" w:rsidRPr="00E22DED" w:rsidRDefault="00E22DED">
            <w:pPr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The</w:t>
            </w:r>
            <w:r w:rsidRPr="00E22DED">
              <w:rPr>
                <w:rFonts w:ascii="Times New Roman" w:eastAsia="Times New Roman" w:hAnsi="Times New Roman" w:cs="Times New Roman"/>
                <w:lang w:val="en-US"/>
              </w:rPr>
              <w:t xml:space="preserve"> position </w:t>
            </w:r>
            <w:r>
              <w:rPr>
                <w:rFonts w:ascii="Times New Roman" w:eastAsia="Times New Roman" w:hAnsi="Times New Roman" w:cs="Times New Roman"/>
                <w:lang w:val="en-US"/>
              </w:rPr>
              <w:t xml:space="preserve">of species </w:t>
            </w:r>
            <w:r w:rsidRPr="00E22DED">
              <w:rPr>
                <w:rFonts w:ascii="Times New Roman" w:eastAsia="Times New Roman" w:hAnsi="Times New Roman" w:cs="Times New Roman"/>
                <w:lang w:val="en-US"/>
              </w:rPr>
              <w:t>within a food web</w:t>
            </w:r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1590" w:type="dxa"/>
            <w:vMerge w:val="restart"/>
            <w:tcBorders>
              <w:top w:val="single" w:sz="4" w:space="0" w:color="000000"/>
              <w:left w:val="nil"/>
              <w:right w:val="nil"/>
            </w:tcBorders>
            <w:vAlign w:val="center"/>
          </w:tcPr>
          <w:p w14:paraId="543B32FC" w14:textId="77777777" w:rsidR="00810696" w:rsidRPr="00BB3C55" w:rsidRDefault="00BB3C55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FishBase</w:t>
            </w:r>
            <w:proofErr w:type="spellEnd"/>
            <w:r w:rsidRPr="00BB3C55">
              <w:rPr>
                <w:rFonts w:ascii="Times New Roman" w:eastAsia="Times New Roman" w:hAnsi="Times New Roman" w:cs="Times New Roman"/>
              </w:rPr>
              <w:t xml:space="preserve"> (</w:t>
            </w: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Froese</w:t>
            </w:r>
            <w:proofErr w:type="spellEnd"/>
            <w:r w:rsidRPr="00BB3C55">
              <w:rPr>
                <w:rFonts w:ascii="Times New Roman" w:eastAsia="Times New Roman" w:hAnsi="Times New Roman" w:cs="Times New Roman"/>
              </w:rPr>
              <w:t xml:space="preserve"> &amp;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</w:rPr>
              <w:t>Pauly</w:t>
            </w:r>
            <w:proofErr w:type="spellEnd"/>
            <w:r w:rsidRPr="00BB3C55">
              <w:rPr>
                <w:rFonts w:ascii="Times New Roman" w:eastAsia="Times New Roman" w:hAnsi="Times New Roman" w:cs="Times New Roman"/>
              </w:rPr>
              <w:t>, 2023)</w:t>
            </w:r>
          </w:p>
        </w:tc>
      </w:tr>
      <w:tr w:rsidR="00810696" w:rsidRPr="008F49EB" w14:paraId="543B3302" w14:textId="77777777">
        <w:tc>
          <w:tcPr>
            <w:tcW w:w="1701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543B32FE" w14:textId="77777777" w:rsidR="00810696" w:rsidRPr="00BB3C55" w:rsidRDefault="0081069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543B32FF" w14:textId="77777777" w:rsidR="00810696" w:rsidRPr="00BB3C55" w:rsidRDefault="00BB3C55">
            <w:pPr>
              <w:rPr>
                <w:rFonts w:ascii="Times New Roman" w:eastAsia="Times New Roman" w:hAnsi="Times New Roman" w:cs="Times New Roman"/>
                <w:i/>
              </w:rPr>
            </w:pP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Type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proofErr w:type="spellStart"/>
            <w:r w:rsidRPr="00BB3C55">
              <w:rPr>
                <w:rFonts w:ascii="Times New Roman" w:eastAsia="Times New Roman" w:hAnsi="Times New Roman" w:cs="Times New Roman"/>
                <w:i/>
              </w:rPr>
              <w:t>of</w:t>
            </w:r>
            <w:proofErr w:type="spellEnd"/>
            <w:r w:rsidRPr="00BB3C55">
              <w:rPr>
                <w:rFonts w:ascii="Times New Roman" w:eastAsia="Times New Roman" w:hAnsi="Times New Roman" w:cs="Times New Roman"/>
                <w:i/>
              </w:rPr>
              <w:t xml:space="preserve"> habitat</w:t>
            </w:r>
          </w:p>
        </w:tc>
        <w:tc>
          <w:tcPr>
            <w:tcW w:w="3089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543B3300" w14:textId="2D1DE17A" w:rsidR="00810696" w:rsidRPr="007538C8" w:rsidRDefault="00E22DED">
            <w:pPr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 xml:space="preserve">Preferred aquatic habitat for the species (benthopelagic, pelagic, pelagic-neritic, demersal) reflecting their </w:t>
            </w:r>
            <w:r w:rsidRPr="007538C8">
              <w:rPr>
                <w:rFonts w:ascii="Times New Roman" w:eastAsia="Times New Roman" w:hAnsi="Times New Roman" w:cs="Times New Roman"/>
                <w:lang w:val="en-US"/>
              </w:rPr>
              <w:t xml:space="preserve">environmental preferences </w:t>
            </w:r>
          </w:p>
        </w:tc>
        <w:tc>
          <w:tcPr>
            <w:tcW w:w="1590" w:type="dxa"/>
            <w:vMerge/>
            <w:tcBorders>
              <w:top w:val="single" w:sz="4" w:space="0" w:color="000000"/>
              <w:left w:val="nil"/>
              <w:right w:val="nil"/>
            </w:tcBorders>
            <w:vAlign w:val="center"/>
          </w:tcPr>
          <w:p w14:paraId="543B3301" w14:textId="77777777" w:rsidR="00810696" w:rsidRPr="007538C8" w:rsidRDefault="00810696">
            <w:pPr>
              <w:widowControl w:val="0"/>
              <w:spacing w:line="276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</w:tr>
    </w:tbl>
    <w:p w14:paraId="543B3303" w14:textId="77777777" w:rsidR="00810696" w:rsidRPr="007538C8" w:rsidRDefault="00810696">
      <w:pPr>
        <w:spacing w:after="20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3287C6D" w14:textId="77777777" w:rsidR="002C362A" w:rsidRPr="007538C8" w:rsidRDefault="002C362A">
      <w:pPr>
        <w:spacing w:after="20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C26A7F1" w14:textId="77777777" w:rsidR="002C362A" w:rsidRPr="007538C8" w:rsidRDefault="002C362A">
      <w:pPr>
        <w:spacing w:after="20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6575704" w14:textId="77777777" w:rsidR="002C362A" w:rsidRPr="007538C8" w:rsidRDefault="002C362A">
      <w:pPr>
        <w:spacing w:after="20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0701BAA" w14:textId="77777777" w:rsidR="002C362A" w:rsidRPr="007538C8" w:rsidRDefault="002C362A">
      <w:pPr>
        <w:spacing w:after="20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7BB0BC0" w14:textId="77777777" w:rsidR="002C362A" w:rsidRPr="007538C8" w:rsidRDefault="002C362A">
      <w:pPr>
        <w:spacing w:after="20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119A399" w14:textId="77777777" w:rsidR="002C362A" w:rsidRPr="007538C8" w:rsidRDefault="002C362A">
      <w:pPr>
        <w:spacing w:after="20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6FFD8E6" w14:textId="77777777" w:rsidR="002C362A" w:rsidRPr="007538C8" w:rsidRDefault="002C362A">
      <w:pPr>
        <w:spacing w:after="20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B34F328" w14:textId="77777777" w:rsidR="002C362A" w:rsidRPr="007538C8" w:rsidRDefault="002C362A">
      <w:pPr>
        <w:spacing w:after="20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D061C4F" w14:textId="77777777" w:rsidR="002C362A" w:rsidRPr="007538C8" w:rsidRDefault="002C362A">
      <w:pPr>
        <w:spacing w:after="20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43B3304" w14:textId="77777777" w:rsidR="00810696" w:rsidRPr="007538C8" w:rsidRDefault="00810696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43B3305" w14:textId="77777777" w:rsidR="00810696" w:rsidRPr="007538C8" w:rsidRDefault="00810696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43B3306" w14:textId="77777777" w:rsidR="00810696" w:rsidRPr="004A4C35" w:rsidRDefault="00BB3C55" w:rsidP="007538C8">
      <w:pPr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A4C3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Table S3. </w:t>
      </w:r>
      <w:r w:rsidRPr="004A4C35">
        <w:rPr>
          <w:rFonts w:ascii="Times New Roman" w:eastAsia="Times New Roman" w:hAnsi="Times New Roman" w:cs="Times New Roman"/>
          <w:sz w:val="24"/>
          <w:szCs w:val="24"/>
          <w:lang w:val="en-US"/>
        </w:rPr>
        <w:t>Summary statistics of pairwise interspecific synchrony values (Spearman correlations) for each non-native species analyzed in this study.</w:t>
      </w:r>
    </w:p>
    <w:p w14:paraId="543B3307" w14:textId="77777777" w:rsidR="00810696" w:rsidRPr="004A4C35" w:rsidRDefault="00810696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a1"/>
        <w:tblW w:w="763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775"/>
        <w:gridCol w:w="1335"/>
        <w:gridCol w:w="1020"/>
        <w:gridCol w:w="1230"/>
        <w:gridCol w:w="1275"/>
      </w:tblGrid>
      <w:tr w:rsidR="00810696" w14:paraId="543B330D" w14:textId="77777777" w:rsidTr="00C41A39">
        <w:trPr>
          <w:trHeight w:val="485"/>
        </w:trPr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08" w14:textId="77777777" w:rsidR="00810696" w:rsidRDefault="00BB3C55" w:rsidP="00C41A39">
            <w:pPr>
              <w:spacing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Non-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nativ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species</w:t>
            </w:r>
            <w:proofErr w:type="spellEnd"/>
          </w:p>
        </w:tc>
        <w:tc>
          <w:tcPr>
            <w:tcW w:w="13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09" w14:textId="77777777" w:rsidR="00810696" w:rsidRDefault="00BB3C55" w:rsidP="00C41A39">
            <w:pPr>
              <w:spacing w:line="240" w:lineRule="auto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Mean±SD</w:t>
            </w:r>
            <w:proofErr w:type="spellEnd"/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0A" w14:textId="77777777" w:rsidR="00810696" w:rsidRDefault="00BB3C55" w:rsidP="00C41A39">
            <w:pPr>
              <w:spacing w:line="240" w:lineRule="auto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Medi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  <w:tc>
          <w:tcPr>
            <w:tcW w:w="12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0B" w14:textId="77777777" w:rsidR="00810696" w:rsidRDefault="00BB3C55" w:rsidP="00C41A39">
            <w:pPr>
              <w:spacing w:line="240" w:lineRule="auto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Minimum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0C" w14:textId="77777777" w:rsidR="00810696" w:rsidRDefault="00BB3C55" w:rsidP="00C41A39">
            <w:pPr>
              <w:spacing w:line="240" w:lineRule="auto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Maximum</w:t>
            </w:r>
            <w:proofErr w:type="spellEnd"/>
          </w:p>
        </w:tc>
      </w:tr>
      <w:tr w:rsidR="00810696" w14:paraId="543B3313" w14:textId="77777777" w:rsidTr="00000D7C">
        <w:trPr>
          <w:trHeight w:val="485"/>
        </w:trPr>
        <w:tc>
          <w:tcPr>
            <w:tcW w:w="2775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0E" w14:textId="77777777" w:rsidR="00810696" w:rsidRDefault="00BB3C55" w:rsidP="00C41A39">
            <w:pPr>
              <w:spacing w:line="240" w:lineRule="auto"/>
              <w:rPr>
                <w:rFonts w:ascii="Times New Roman" w:eastAsia="Times New Roman" w:hAnsi="Times New Roman" w:cs="Times New Roman"/>
                <w:i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</w:rPr>
              <w:t>Ameiur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</w:rPr>
              <w:t xml:space="preserve"> melas</w:t>
            </w:r>
          </w:p>
        </w:tc>
        <w:tc>
          <w:tcPr>
            <w:tcW w:w="1335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0F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074±0.29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10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101</w:t>
            </w:r>
          </w:p>
        </w:tc>
        <w:tc>
          <w:tcPr>
            <w:tcW w:w="123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11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0.682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12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755</w:t>
            </w:r>
          </w:p>
        </w:tc>
      </w:tr>
      <w:tr w:rsidR="00810696" w14:paraId="543B3319" w14:textId="77777777" w:rsidTr="00000D7C">
        <w:trPr>
          <w:trHeight w:val="740"/>
        </w:trPr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14" w14:textId="77777777" w:rsidR="00810696" w:rsidRDefault="00BB3C55" w:rsidP="00C41A39">
            <w:pPr>
              <w:spacing w:line="240" w:lineRule="auto"/>
              <w:rPr>
                <w:rFonts w:ascii="Times New Roman" w:eastAsia="Times New Roman" w:hAnsi="Times New Roman" w:cs="Times New Roman"/>
                <w:i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</w:rPr>
              <w:t>Ctenopharyngodon</w:t>
            </w:r>
            <w:proofErr w:type="spellEnd"/>
            <w:r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</w:rPr>
              <w:t>idella</w:t>
            </w:r>
            <w:proofErr w:type="spellEnd"/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15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0.037±0.2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16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0.046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17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0.60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18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720</w:t>
            </w:r>
          </w:p>
        </w:tc>
      </w:tr>
      <w:tr w:rsidR="00810696" w14:paraId="543B331F" w14:textId="77777777" w:rsidTr="00000D7C">
        <w:trPr>
          <w:trHeight w:val="485"/>
        </w:trPr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1A" w14:textId="77777777" w:rsidR="00810696" w:rsidRDefault="00BB3C55" w:rsidP="00C41A39">
            <w:pPr>
              <w:spacing w:line="240" w:lineRule="auto"/>
              <w:rPr>
                <w:rFonts w:ascii="Times New Roman" w:eastAsia="Times New Roman" w:hAnsi="Times New Roman" w:cs="Times New Roman"/>
                <w:i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</w:rPr>
              <w:t>Cyprin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</w:rPr>
              <w:t>carpio</w:t>
            </w:r>
            <w:proofErr w:type="spellEnd"/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1B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090±0.2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1C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088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1D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0.61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1E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893</w:t>
            </w:r>
          </w:p>
        </w:tc>
      </w:tr>
      <w:tr w:rsidR="00810696" w14:paraId="543B3325" w14:textId="77777777" w:rsidTr="00000D7C">
        <w:trPr>
          <w:trHeight w:val="485"/>
        </w:trPr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20" w14:textId="77777777" w:rsidR="00810696" w:rsidRDefault="00BB3C55" w:rsidP="00C41A39">
            <w:pPr>
              <w:spacing w:line="240" w:lineRule="auto"/>
              <w:rPr>
                <w:rFonts w:ascii="Times New Roman" w:eastAsia="Times New Roman" w:hAnsi="Times New Roman" w:cs="Times New Roman"/>
                <w:i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</w:rPr>
              <w:t>Gambus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</w:rPr>
              <w:t>holbrooki</w:t>
            </w:r>
            <w:proofErr w:type="spellEnd"/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21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0.005±0.2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22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0.005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23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0.73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24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806</w:t>
            </w:r>
          </w:p>
        </w:tc>
      </w:tr>
      <w:tr w:rsidR="00810696" w14:paraId="543B332B" w14:textId="77777777" w:rsidTr="00000D7C">
        <w:trPr>
          <w:trHeight w:val="740"/>
        </w:trPr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26" w14:textId="77777777" w:rsidR="00810696" w:rsidRDefault="00BB3C55" w:rsidP="00C41A39">
            <w:pPr>
              <w:spacing w:line="240" w:lineRule="auto"/>
              <w:rPr>
                <w:rFonts w:ascii="Times New Roman" w:eastAsia="Times New Roman" w:hAnsi="Times New Roman" w:cs="Times New Roman"/>
                <w:i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</w:rPr>
              <w:t>Hypophthalmichthy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</w:rPr>
              <w:t>molitrix</w:t>
            </w:r>
            <w:proofErr w:type="spellEnd"/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27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0.029±0.2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28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0.045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29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0.51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2A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718</w:t>
            </w:r>
          </w:p>
        </w:tc>
      </w:tr>
      <w:tr w:rsidR="00810696" w14:paraId="543B3331" w14:textId="77777777" w:rsidTr="00000D7C">
        <w:trPr>
          <w:trHeight w:val="485"/>
        </w:trPr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2C" w14:textId="77777777" w:rsidR="00810696" w:rsidRDefault="00BB3C55" w:rsidP="00C41A39">
            <w:pPr>
              <w:spacing w:line="240" w:lineRule="auto"/>
              <w:rPr>
                <w:rFonts w:ascii="Times New Roman" w:eastAsia="Times New Roman" w:hAnsi="Times New Roman" w:cs="Times New Roman"/>
                <w:i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</w:rPr>
              <w:t>Lepomi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</w:rPr>
              <w:t>gibbosus</w:t>
            </w:r>
            <w:proofErr w:type="spellEnd"/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2D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104±0.3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2E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085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2F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0.72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30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979</w:t>
            </w:r>
          </w:p>
        </w:tc>
      </w:tr>
      <w:tr w:rsidR="00810696" w14:paraId="543B3337" w14:textId="77777777" w:rsidTr="00000D7C">
        <w:trPr>
          <w:trHeight w:val="485"/>
        </w:trPr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32" w14:textId="77777777" w:rsidR="00810696" w:rsidRDefault="00BB3C55" w:rsidP="00C41A39">
            <w:pPr>
              <w:spacing w:line="240" w:lineRule="auto"/>
              <w:rPr>
                <w:rFonts w:ascii="Times New Roman" w:eastAsia="Times New Roman" w:hAnsi="Times New Roman" w:cs="Times New Roman"/>
                <w:i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</w:rPr>
              <w:t>Pseudorasbor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</w:rPr>
              <w:t xml:space="preserve"> parva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33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062±0.3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34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073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35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0.65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36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804</w:t>
            </w:r>
          </w:p>
        </w:tc>
      </w:tr>
      <w:tr w:rsidR="00810696" w14:paraId="543B333D" w14:textId="77777777" w:rsidTr="00000D7C">
        <w:trPr>
          <w:trHeight w:val="485"/>
        </w:trPr>
        <w:tc>
          <w:tcPr>
            <w:tcW w:w="2775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38" w14:textId="77777777" w:rsidR="00810696" w:rsidRDefault="00BB3C55" w:rsidP="00C41A39">
            <w:pPr>
              <w:spacing w:line="240" w:lineRule="auto"/>
              <w:rPr>
                <w:rFonts w:ascii="Times New Roman" w:eastAsia="Times New Roman" w:hAnsi="Times New Roman" w:cs="Times New Roman"/>
                <w:i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</w:rPr>
              <w:t>Xiphophor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</w:rPr>
              <w:t>hellerii</w:t>
            </w:r>
            <w:proofErr w:type="spellEnd"/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39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067±0.3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3A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118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3B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0.65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3B333C" w14:textId="77777777" w:rsidR="00810696" w:rsidRDefault="00BB3C55" w:rsidP="00000D7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915</w:t>
            </w:r>
          </w:p>
        </w:tc>
      </w:tr>
    </w:tbl>
    <w:p w14:paraId="543B333E" w14:textId="77777777" w:rsidR="00810696" w:rsidRDefault="0081069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4F64046" w14:textId="77777777" w:rsidR="004A4C35" w:rsidRDefault="004A4C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EC8C492" w14:textId="77777777" w:rsidR="004A4C35" w:rsidRPr="004A4C35" w:rsidRDefault="004A4C35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sectPr w:rsidR="004A4C35" w:rsidRPr="004A4C35" w:rsidSect="008F49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F3852F" w14:textId="77777777" w:rsidR="00E27CB4" w:rsidRDefault="00E27CB4" w:rsidP="00E27CB4">
      <w:pPr>
        <w:spacing w:line="240" w:lineRule="auto"/>
      </w:pPr>
      <w:r>
        <w:separator/>
      </w:r>
    </w:p>
  </w:endnote>
  <w:endnote w:type="continuationSeparator" w:id="0">
    <w:p w14:paraId="272284D7" w14:textId="77777777" w:rsidR="00E27CB4" w:rsidRDefault="00E27CB4" w:rsidP="00E27CB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62BBED" w14:textId="77777777" w:rsidR="00E27CB4" w:rsidRDefault="00E27CB4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056154576"/>
      <w:docPartObj>
        <w:docPartGallery w:val="Page Numbers (Bottom of Page)"/>
        <w:docPartUnique/>
      </w:docPartObj>
    </w:sdtPr>
    <w:sdtEndPr/>
    <w:sdtContent>
      <w:p w14:paraId="2658D464" w14:textId="6D7F2B9B" w:rsidR="00E27CB4" w:rsidRDefault="00E27CB4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41F5328" w14:textId="77777777" w:rsidR="00E27CB4" w:rsidRDefault="00E27CB4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D1DEAF" w14:textId="77777777" w:rsidR="00E27CB4" w:rsidRDefault="00E27CB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6932F9" w14:textId="77777777" w:rsidR="00E27CB4" w:rsidRDefault="00E27CB4" w:rsidP="00E27CB4">
      <w:pPr>
        <w:spacing w:line="240" w:lineRule="auto"/>
      </w:pPr>
      <w:r>
        <w:separator/>
      </w:r>
    </w:p>
  </w:footnote>
  <w:footnote w:type="continuationSeparator" w:id="0">
    <w:p w14:paraId="7EB3BCB1" w14:textId="77777777" w:rsidR="00E27CB4" w:rsidRDefault="00E27CB4" w:rsidP="00E27CB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28A32A" w14:textId="77777777" w:rsidR="00E27CB4" w:rsidRDefault="00E27CB4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F50C63" w14:textId="77777777" w:rsidR="00E27CB4" w:rsidRDefault="00E27CB4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7213B2" w14:textId="77777777" w:rsidR="00E27CB4" w:rsidRDefault="00E27CB4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bewNLc0NDE2NbBQ0lEKTi0uzszPAykwrwUAHVgFyiwAAAA="/>
  </w:docVars>
  <w:rsids>
    <w:rsidRoot w:val="00810696"/>
    <w:rsid w:val="00000D7C"/>
    <w:rsid w:val="00135FE9"/>
    <w:rsid w:val="00205DE7"/>
    <w:rsid w:val="00244791"/>
    <w:rsid w:val="002C362A"/>
    <w:rsid w:val="00426C4A"/>
    <w:rsid w:val="004A4C35"/>
    <w:rsid w:val="005A6569"/>
    <w:rsid w:val="005F2512"/>
    <w:rsid w:val="006F78B0"/>
    <w:rsid w:val="00734E39"/>
    <w:rsid w:val="007538C8"/>
    <w:rsid w:val="00786221"/>
    <w:rsid w:val="00810696"/>
    <w:rsid w:val="008F49EB"/>
    <w:rsid w:val="00995BF6"/>
    <w:rsid w:val="00A32F5D"/>
    <w:rsid w:val="00B62C93"/>
    <w:rsid w:val="00BB3C55"/>
    <w:rsid w:val="00C01F76"/>
    <w:rsid w:val="00C41A39"/>
    <w:rsid w:val="00C52A6F"/>
    <w:rsid w:val="00CE548D"/>
    <w:rsid w:val="00DA7311"/>
    <w:rsid w:val="00E22DED"/>
    <w:rsid w:val="00E27CB4"/>
    <w:rsid w:val="00F64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3B2EE0"/>
  <w15:docId w15:val="{77A56A5B-68F0-4201-942F-14B72CFB0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extodecomentrio">
    <w:name w:val="annotation text"/>
    <w:basedOn w:val="Normal"/>
    <w:link w:val="Textodecomentrio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Pr>
      <w:sz w:val="20"/>
      <w:szCs w:val="20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6443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6443B"/>
    <w:rPr>
      <w:rFonts w:ascii="Segoe UI" w:hAnsi="Segoe UI" w:cs="Segoe UI"/>
      <w:sz w:val="18"/>
      <w:szCs w:val="18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22DE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22DED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E22DED"/>
    <w:pPr>
      <w:spacing w:line="240" w:lineRule="auto"/>
    </w:pPr>
  </w:style>
  <w:style w:type="character" w:styleId="Nmerodelinha">
    <w:name w:val="line number"/>
    <w:basedOn w:val="Fontepargpadro"/>
    <w:uiPriority w:val="99"/>
    <w:semiHidden/>
    <w:unhideWhenUsed/>
    <w:rsid w:val="00995BF6"/>
  </w:style>
  <w:style w:type="paragraph" w:styleId="Cabealho">
    <w:name w:val="header"/>
    <w:basedOn w:val="Normal"/>
    <w:link w:val="CabealhoChar"/>
    <w:uiPriority w:val="99"/>
    <w:unhideWhenUsed/>
    <w:rsid w:val="00E27CB4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27CB4"/>
  </w:style>
  <w:style w:type="paragraph" w:styleId="Rodap">
    <w:name w:val="footer"/>
    <w:basedOn w:val="Normal"/>
    <w:link w:val="RodapChar"/>
    <w:uiPriority w:val="99"/>
    <w:unhideWhenUsed/>
    <w:rsid w:val="00E27CB4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27C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934</Words>
  <Characters>5049</Characters>
  <Application>Microsoft Office Word</Application>
  <DocSecurity>0</DocSecurity>
  <Lines>42</Lines>
  <Paragraphs>11</Paragraphs>
  <ScaleCrop>false</ScaleCrop>
  <Company/>
  <LinksUpToDate>false</LinksUpToDate>
  <CharactersWithSpaces>5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arbbara Rocha</cp:lastModifiedBy>
  <cp:revision>21</cp:revision>
  <dcterms:created xsi:type="dcterms:W3CDTF">2024-10-31T14:18:00Z</dcterms:created>
  <dcterms:modified xsi:type="dcterms:W3CDTF">2024-11-19T01:23:00Z</dcterms:modified>
</cp:coreProperties>
</file>